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E224D" w14:textId="0B3EB54F" w:rsidR="0077777C" w:rsidRDefault="0077777C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65F1D214" w14:textId="7E4B77BC" w:rsidR="00552F25" w:rsidRP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552F25">
        <w:rPr>
          <w:rFonts w:asciiTheme="minorHAnsi" w:hAnsiTheme="minorHAnsi" w:cstheme="minorHAnsi"/>
          <w:b/>
          <w:sz w:val="72"/>
          <w:szCs w:val="72"/>
        </w:rPr>
        <w:t>Central Mountain Training Region</w:t>
      </w:r>
    </w:p>
    <w:p w14:paraId="0E744C01" w14:textId="1E9483D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2931298" w14:textId="6E762932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  <w:u w:val="single"/>
        </w:rPr>
        <w:drawing>
          <wp:inline distT="0" distB="0" distL="0" distR="0" wp14:anchorId="461750C9" wp14:editId="0782FEF9">
            <wp:extent cx="1955567" cy="24384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MTR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388" cy="248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16B8" w14:textId="78CF5639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52BD08D" w14:textId="477C42A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0516540B" w14:textId="1E94B8D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Agenda</w:t>
      </w:r>
    </w:p>
    <w:p w14:paraId="4A83DA0F" w14:textId="49241E03" w:rsidR="00552F25" w:rsidRDefault="004F2A22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April 4</w:t>
      </w:r>
      <w:r w:rsidRPr="004F2A22">
        <w:rPr>
          <w:rFonts w:asciiTheme="minorHAnsi" w:hAnsiTheme="minorHAnsi" w:cstheme="minorHAnsi"/>
          <w:b/>
          <w:sz w:val="40"/>
          <w:szCs w:val="40"/>
          <w:vertAlign w:val="superscript"/>
        </w:rPr>
        <w:t>th</w:t>
      </w:r>
      <w:r w:rsidR="000E67A3">
        <w:rPr>
          <w:rFonts w:asciiTheme="minorHAnsi" w:hAnsiTheme="minorHAnsi" w:cstheme="minorHAnsi"/>
          <w:b/>
          <w:sz w:val="40"/>
          <w:szCs w:val="40"/>
        </w:rPr>
        <w:t>, 2019</w:t>
      </w:r>
    </w:p>
    <w:p w14:paraId="203D7103" w14:textId="35D73274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11</w:t>
      </w:r>
      <w:r w:rsidR="00552F25">
        <w:rPr>
          <w:rFonts w:asciiTheme="minorHAnsi" w:hAnsiTheme="minorHAnsi" w:cstheme="minorHAnsi"/>
          <w:b/>
          <w:sz w:val="40"/>
          <w:szCs w:val="40"/>
        </w:rPr>
        <w:t>:00am</w:t>
      </w:r>
    </w:p>
    <w:p w14:paraId="29EBBECE" w14:textId="5403B6F5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2D8EB1D7" w14:textId="564960F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1CCC3496" w14:textId="2B42AC93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Host:</w:t>
      </w:r>
    </w:p>
    <w:p w14:paraId="23455D0A" w14:textId="35F03B57" w:rsidR="00DC1CF1" w:rsidRDefault="004F2A22" w:rsidP="00D92384">
      <w:pPr>
        <w:pStyle w:val="NormalWeb"/>
        <w:shd w:val="clear" w:color="auto" w:fill="FFFFFF"/>
        <w:spacing w:before="0" w:beforeAutospacing="0" w:after="225" w:afterAutospacing="0"/>
        <w:jc w:val="center"/>
        <w:rPr>
          <w:b/>
          <w:color w:val="333333"/>
          <w:sz w:val="32"/>
          <w:szCs w:val="32"/>
        </w:rPr>
      </w:pPr>
      <w:r>
        <w:rPr>
          <w:b/>
          <w:color w:val="333333"/>
          <w:sz w:val="32"/>
          <w:szCs w:val="32"/>
        </w:rPr>
        <w:t>Pikes Peak Community College</w:t>
      </w:r>
      <w:r w:rsidR="00DC1CF1" w:rsidRPr="00DC1CF1">
        <w:rPr>
          <w:b/>
          <w:color w:val="333333"/>
          <w:sz w:val="32"/>
          <w:szCs w:val="32"/>
        </w:rPr>
        <w:tab/>
      </w:r>
    </w:p>
    <w:p w14:paraId="1C28A7CA" w14:textId="05583DB5" w:rsidR="004F2A22" w:rsidRPr="004F2A22" w:rsidRDefault="004F2A22" w:rsidP="004F2A22">
      <w:pPr>
        <w:pStyle w:val="NormalWeb"/>
        <w:shd w:val="clear" w:color="auto" w:fill="FFFFFF"/>
        <w:spacing w:before="0" w:beforeAutospacing="0" w:after="225" w:afterAutospacing="0"/>
        <w:jc w:val="center"/>
        <w:rPr>
          <w:rStyle w:val="Hyperlink"/>
          <w:b/>
          <w:color w:val="333333"/>
          <w:sz w:val="32"/>
          <w:szCs w:val="32"/>
          <w:u w:val="none"/>
        </w:rPr>
      </w:pPr>
      <w:r w:rsidRPr="004F2A22">
        <w:rPr>
          <w:rStyle w:val="Hyperlink"/>
          <w:b/>
          <w:color w:val="333333"/>
          <w:sz w:val="32"/>
          <w:szCs w:val="32"/>
          <w:u w:val="none"/>
        </w:rPr>
        <w:t>5675 S Academy Blvd</w:t>
      </w:r>
    </w:p>
    <w:p w14:paraId="7B242F2D" w14:textId="5EB9AD86" w:rsidR="0017312D" w:rsidRPr="004F2A22" w:rsidRDefault="004F2A22" w:rsidP="004F2A22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4F2A22">
        <w:rPr>
          <w:rStyle w:val="Hyperlink"/>
          <w:rFonts w:ascii="Times New Roman" w:hAnsi="Times New Roman"/>
          <w:b/>
          <w:color w:val="333333"/>
          <w:sz w:val="32"/>
          <w:szCs w:val="32"/>
          <w:u w:val="none"/>
        </w:rPr>
        <w:t>Colorado Springs, CO 80906</w:t>
      </w:r>
    </w:p>
    <w:p w14:paraId="6436C2E8" w14:textId="352C2F6D" w:rsidR="0077777C" w:rsidRDefault="00812312" w:rsidP="00CA1EAD">
      <w:pPr>
        <w:spacing w:before="120" w:after="120" w:line="240" w:lineRule="auto"/>
        <w:jc w:val="center"/>
        <w:rPr>
          <w:rFonts w:ascii="Arial" w:hAnsi="Arial" w:cs="Arial"/>
          <w:sz w:val="48"/>
          <w:szCs w:val="48"/>
          <w:u w:val="single"/>
        </w:rPr>
      </w:pPr>
      <w:r>
        <w:rPr>
          <w:rFonts w:ascii="Arial" w:hAnsi="Arial" w:cs="Arial"/>
          <w:sz w:val="48"/>
          <w:szCs w:val="48"/>
          <w:u w:val="single"/>
        </w:rPr>
        <w:lastRenderedPageBreak/>
        <w:t xml:space="preserve">Meeting </w:t>
      </w:r>
      <w:r w:rsidR="0077777C">
        <w:rPr>
          <w:rFonts w:ascii="Arial" w:hAnsi="Arial" w:cs="Arial"/>
          <w:sz w:val="48"/>
          <w:szCs w:val="48"/>
          <w:u w:val="single"/>
        </w:rPr>
        <w:t>Agenda</w:t>
      </w:r>
    </w:p>
    <w:p w14:paraId="06176947" w14:textId="77777777" w:rsidR="00812312" w:rsidRPr="0077777C" w:rsidRDefault="00812312" w:rsidP="00812312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</w:p>
    <w:p w14:paraId="4E5995CA" w14:textId="4B2E7753" w:rsidR="000249EA" w:rsidRDefault="0077777C" w:rsidP="00812312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MTR Board Members</w:t>
      </w:r>
    </w:p>
    <w:p w14:paraId="65F83434" w14:textId="501A6718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elli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Ellis  Pueblo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DF79C0F" w14:textId="24064FC2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1</w:t>
      </w:r>
      <w:r w:rsidRPr="00161650">
        <w:rPr>
          <w:rFonts w:ascii="Times New Roman" w:hAnsi="Times New Roman"/>
          <w:sz w:val="32"/>
          <w:szCs w:val="32"/>
          <w:vertAlign w:val="superscript"/>
        </w:rPr>
        <w:t>st</w:t>
      </w:r>
      <w:r w:rsidRPr="00161650">
        <w:rPr>
          <w:rFonts w:ascii="Times New Roman" w:hAnsi="Times New Roman"/>
          <w:sz w:val="32"/>
          <w:szCs w:val="32"/>
        </w:rPr>
        <w:t xml:space="preserve"> Vice 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annon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Byerly  Custer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County S.O.</w:t>
      </w:r>
    </w:p>
    <w:p w14:paraId="77DED390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Secretary: Chris </w:t>
      </w:r>
      <w:proofErr w:type="gramStart"/>
      <w:r w:rsidRPr="00161650">
        <w:rPr>
          <w:rFonts w:ascii="Times New Roman" w:hAnsi="Times New Roman"/>
          <w:sz w:val="32"/>
          <w:szCs w:val="32"/>
        </w:rPr>
        <w:t>Adams  Woodland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ark PD</w:t>
      </w:r>
    </w:p>
    <w:p w14:paraId="3A673991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Assistant Secretary: Russ </w:t>
      </w:r>
      <w:proofErr w:type="gramStart"/>
      <w:r w:rsidRPr="00161650">
        <w:rPr>
          <w:rFonts w:ascii="Times New Roman" w:hAnsi="Times New Roman"/>
          <w:sz w:val="32"/>
          <w:szCs w:val="32"/>
        </w:rPr>
        <w:t>Johnson  Salida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25184C10" w14:textId="212E7954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Janie </w:t>
      </w:r>
      <w:proofErr w:type="gramStart"/>
      <w:r w:rsidRPr="00161650">
        <w:rPr>
          <w:rFonts w:ascii="Times New Roman" w:hAnsi="Times New Roman"/>
          <w:sz w:val="32"/>
          <w:szCs w:val="32"/>
        </w:rPr>
        <w:t>Anderson  Colorado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Springs PD</w:t>
      </w:r>
    </w:p>
    <w:p w14:paraId="0EF159AB" w14:textId="0622FE99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Chad </w:t>
      </w:r>
      <w:proofErr w:type="gramStart"/>
      <w:r w:rsidRPr="00161650">
        <w:rPr>
          <w:rFonts w:ascii="Times New Roman" w:hAnsi="Times New Roman"/>
          <w:sz w:val="32"/>
          <w:szCs w:val="32"/>
        </w:rPr>
        <w:t>Bauer  Pikes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eak Community College</w:t>
      </w:r>
    </w:p>
    <w:p w14:paraId="078DE02B" w14:textId="00C4738C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Voting Position: Dave Clements Pueblo County SO</w:t>
      </w:r>
    </w:p>
    <w:p w14:paraId="302ADA3B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Regional Training Coordinator: Jason </w:t>
      </w:r>
      <w:proofErr w:type="gramStart"/>
      <w:r w:rsidRPr="00161650">
        <w:rPr>
          <w:rFonts w:ascii="Times New Roman" w:hAnsi="Times New Roman"/>
          <w:sz w:val="32"/>
          <w:szCs w:val="32"/>
        </w:rPr>
        <w:t>Smith  Pueblo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702C9CB" w14:textId="77777777" w:rsidR="00142A5F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62990A28" w14:textId="1019C4A8" w:rsidR="00381D45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Welcome: New </w:t>
      </w:r>
      <w:r w:rsidR="00381D45" w:rsidRPr="00161650">
        <w:rPr>
          <w:rFonts w:ascii="Times New Roman" w:hAnsi="Times New Roman"/>
          <w:sz w:val="32"/>
          <w:szCs w:val="32"/>
        </w:rPr>
        <w:t>Faces and Guests</w:t>
      </w:r>
    </w:p>
    <w:p w14:paraId="5162A111" w14:textId="7630E1A8" w:rsidR="00750CF2" w:rsidRPr="00161650" w:rsidRDefault="00381D45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Treasurer’s Report: (Jason Smith)</w:t>
      </w:r>
    </w:p>
    <w:p w14:paraId="4C4DE01E" w14:textId="77777777" w:rsidR="00BA3007" w:rsidRPr="00161650" w:rsidRDefault="00BA3007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3A4A481B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Training</w:t>
      </w:r>
    </w:p>
    <w:p w14:paraId="59CF76F9" w14:textId="32F5CD5D" w:rsidR="00812312" w:rsidRPr="00161650" w:rsidRDefault="00F64102" w:rsidP="00EB511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EB5119" w:rsidRPr="00161650">
        <w:rPr>
          <w:rFonts w:ascii="Times New Roman" w:eastAsia="Times New Roman" w:hAnsi="Times New Roman"/>
          <w:sz w:val="32"/>
          <w:szCs w:val="32"/>
        </w:rPr>
        <w:t>13</w:t>
      </w:r>
      <w:r w:rsidR="003100A4" w:rsidRPr="00161650">
        <w:rPr>
          <w:rFonts w:ascii="Times New Roman" w:eastAsia="Times New Roman" w:hAnsi="Times New Roman"/>
          <w:sz w:val="32"/>
          <w:szCs w:val="32"/>
        </w:rPr>
        <w:t>5,334.48</w:t>
      </w:r>
    </w:p>
    <w:p w14:paraId="383DC924" w14:textId="6D247FD2" w:rsidR="008B5EEC" w:rsidRDefault="004F2A22" w:rsidP="00EB511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Patrol Rifle (</w:t>
      </w:r>
      <w:r w:rsidR="00F16904">
        <w:rPr>
          <w:rFonts w:ascii="Times New Roman" w:eastAsia="Times New Roman" w:hAnsi="Times New Roman"/>
          <w:sz w:val="32"/>
          <w:szCs w:val="32"/>
        </w:rPr>
        <w:t>$2,376.48</w:t>
      </w:r>
      <w:r>
        <w:rPr>
          <w:rFonts w:ascii="Times New Roman" w:eastAsia="Times New Roman" w:hAnsi="Times New Roman"/>
          <w:sz w:val="32"/>
          <w:szCs w:val="32"/>
        </w:rPr>
        <w:t>)</w:t>
      </w:r>
    </w:p>
    <w:p w14:paraId="2C489A72" w14:textId="42FEC939" w:rsidR="00F16904" w:rsidRPr="00161650" w:rsidRDefault="00F16904" w:rsidP="00EB511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7 classes remaining ($53,115.90)</w:t>
      </w:r>
    </w:p>
    <w:p w14:paraId="0E8010FC" w14:textId="7A169E9B" w:rsidR="008B5EEC" w:rsidRPr="00161650" w:rsidRDefault="008B5EEC" w:rsidP="008B5EE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Balance $</w:t>
      </w:r>
      <w:r w:rsidR="00F16904">
        <w:rPr>
          <w:rFonts w:ascii="Times New Roman" w:eastAsia="Times New Roman" w:hAnsi="Times New Roman"/>
          <w:sz w:val="32"/>
          <w:szCs w:val="32"/>
        </w:rPr>
        <w:t xml:space="preserve">56,229.91 </w:t>
      </w:r>
    </w:p>
    <w:p w14:paraId="44696E21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1BB2C354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Equipment</w:t>
      </w:r>
    </w:p>
    <w:p w14:paraId="375AC6BF" w14:textId="0D8A365A" w:rsidR="008B6505" w:rsidRDefault="00F64102" w:rsidP="001B20F3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9C764D" w:rsidRPr="00161650">
        <w:rPr>
          <w:rFonts w:ascii="Times New Roman" w:eastAsia="Times New Roman" w:hAnsi="Times New Roman"/>
          <w:sz w:val="32"/>
          <w:szCs w:val="32"/>
        </w:rPr>
        <w:t>68,835</w:t>
      </w:r>
    </w:p>
    <w:p w14:paraId="0A53E0FB" w14:textId="56713F3C" w:rsidR="001B20F3" w:rsidRPr="001B20F3" w:rsidRDefault="004F2A22" w:rsidP="001B20F3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Ammo (</w:t>
      </w:r>
      <w:r w:rsidR="00F16904">
        <w:rPr>
          <w:rFonts w:ascii="Times New Roman" w:eastAsia="Times New Roman" w:hAnsi="Times New Roman"/>
          <w:sz w:val="32"/>
          <w:szCs w:val="32"/>
        </w:rPr>
        <w:t>$5,899.53</w:t>
      </w:r>
      <w:r>
        <w:rPr>
          <w:rFonts w:ascii="Times New Roman" w:eastAsia="Times New Roman" w:hAnsi="Times New Roman"/>
          <w:sz w:val="32"/>
          <w:szCs w:val="32"/>
        </w:rPr>
        <w:t>), Fuel ($205.35</w:t>
      </w:r>
      <w:proofErr w:type="gramStart"/>
      <w:r>
        <w:rPr>
          <w:rFonts w:ascii="Times New Roman" w:eastAsia="Times New Roman" w:hAnsi="Times New Roman"/>
          <w:sz w:val="32"/>
          <w:szCs w:val="32"/>
        </w:rPr>
        <w:t>),Trailer</w:t>
      </w:r>
      <w:proofErr w:type="gramEnd"/>
      <w:r>
        <w:rPr>
          <w:rFonts w:ascii="Times New Roman" w:eastAsia="Times New Roman" w:hAnsi="Times New Roman"/>
          <w:sz w:val="32"/>
          <w:szCs w:val="32"/>
        </w:rPr>
        <w:t xml:space="preserve"> lock &amp; adapter ($40.98)</w:t>
      </w:r>
    </w:p>
    <w:p w14:paraId="6F121C1C" w14:textId="7BEDACBA" w:rsidR="008B5EEC" w:rsidRPr="00161650" w:rsidRDefault="008B5EEC" w:rsidP="00DD3F27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 xml:space="preserve">Balance </w:t>
      </w:r>
      <w:r w:rsidR="000E67A3">
        <w:rPr>
          <w:rFonts w:ascii="Times New Roman" w:eastAsia="Times New Roman" w:hAnsi="Times New Roman"/>
          <w:sz w:val="32"/>
          <w:szCs w:val="32"/>
        </w:rPr>
        <w:t>$</w:t>
      </w:r>
      <w:r w:rsidR="004F2A22">
        <w:rPr>
          <w:rFonts w:ascii="Times New Roman" w:eastAsia="Times New Roman" w:hAnsi="Times New Roman"/>
          <w:sz w:val="32"/>
          <w:szCs w:val="32"/>
        </w:rPr>
        <w:t>1</w:t>
      </w:r>
      <w:r w:rsidR="00F16904">
        <w:rPr>
          <w:rFonts w:ascii="Times New Roman" w:eastAsia="Times New Roman" w:hAnsi="Times New Roman"/>
          <w:sz w:val="32"/>
          <w:szCs w:val="32"/>
        </w:rPr>
        <w:t>2,573.61</w:t>
      </w:r>
    </w:p>
    <w:p w14:paraId="0B3896ED" w14:textId="77777777" w:rsidR="000E379B" w:rsidRPr="00161650" w:rsidRDefault="000E379B" w:rsidP="00EB5119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72EA6C26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Scholarships</w:t>
      </w:r>
    </w:p>
    <w:p w14:paraId="2643E5EB" w14:textId="4C167ABA" w:rsidR="00F64102" w:rsidRPr="00161650" w:rsidRDefault="00F64102" w:rsidP="00F6410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EB5119" w:rsidRPr="00161650">
        <w:rPr>
          <w:rFonts w:ascii="Times New Roman" w:eastAsia="Times New Roman" w:hAnsi="Times New Roman"/>
          <w:sz w:val="32"/>
          <w:szCs w:val="32"/>
        </w:rPr>
        <w:t>34,656.52</w:t>
      </w:r>
    </w:p>
    <w:p w14:paraId="0C709B1A" w14:textId="40D4AAF0" w:rsidR="008C6CAB" w:rsidRPr="00161650" w:rsidRDefault="00DD5D48" w:rsidP="002C782C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1</w:t>
      </w:r>
      <w:r w:rsidR="004F2A22">
        <w:rPr>
          <w:rFonts w:ascii="Times New Roman" w:eastAsia="Times New Roman" w:hAnsi="Times New Roman"/>
          <w:sz w:val="32"/>
          <w:szCs w:val="32"/>
        </w:rPr>
        <w:t>2</w:t>
      </w:r>
      <w:r w:rsidR="000E67A3">
        <w:rPr>
          <w:rFonts w:ascii="Times New Roman" w:eastAsia="Times New Roman" w:hAnsi="Times New Roman"/>
          <w:sz w:val="32"/>
          <w:szCs w:val="32"/>
        </w:rPr>
        <w:t xml:space="preserve"> scholarship</w:t>
      </w:r>
      <w:r w:rsidR="00000C44">
        <w:rPr>
          <w:rFonts w:ascii="Times New Roman" w:eastAsia="Times New Roman" w:hAnsi="Times New Roman"/>
          <w:sz w:val="32"/>
          <w:szCs w:val="32"/>
        </w:rPr>
        <w:t xml:space="preserve">s were approved </w:t>
      </w:r>
      <w:r w:rsidR="00383EC8">
        <w:rPr>
          <w:rFonts w:ascii="Times New Roman" w:eastAsia="Times New Roman" w:hAnsi="Times New Roman"/>
          <w:sz w:val="32"/>
          <w:szCs w:val="32"/>
        </w:rPr>
        <w:t xml:space="preserve">in </w:t>
      </w:r>
      <w:r w:rsidR="00166E21">
        <w:rPr>
          <w:rFonts w:ascii="Times New Roman" w:eastAsia="Times New Roman" w:hAnsi="Times New Roman"/>
          <w:sz w:val="32"/>
          <w:szCs w:val="32"/>
        </w:rPr>
        <w:t>March</w:t>
      </w:r>
      <w:r w:rsidR="00383EC8">
        <w:rPr>
          <w:rFonts w:ascii="Times New Roman" w:eastAsia="Times New Roman" w:hAnsi="Times New Roman"/>
          <w:sz w:val="32"/>
          <w:szCs w:val="32"/>
        </w:rPr>
        <w:t xml:space="preserve"> </w:t>
      </w:r>
      <w:r w:rsidR="00000C44">
        <w:rPr>
          <w:rFonts w:ascii="Times New Roman" w:eastAsia="Times New Roman" w:hAnsi="Times New Roman"/>
          <w:sz w:val="32"/>
          <w:szCs w:val="32"/>
        </w:rPr>
        <w:t>($</w:t>
      </w:r>
      <w:r w:rsidR="00166E21">
        <w:rPr>
          <w:rFonts w:ascii="Times New Roman" w:eastAsia="Times New Roman" w:hAnsi="Times New Roman"/>
          <w:sz w:val="32"/>
          <w:szCs w:val="32"/>
        </w:rPr>
        <w:t>5245</w:t>
      </w:r>
      <w:r w:rsidR="00000C44">
        <w:rPr>
          <w:rFonts w:ascii="Times New Roman" w:eastAsia="Times New Roman" w:hAnsi="Times New Roman"/>
          <w:sz w:val="32"/>
          <w:szCs w:val="32"/>
        </w:rPr>
        <w:t>)</w:t>
      </w:r>
      <w:r w:rsidR="00166E21">
        <w:rPr>
          <w:rFonts w:ascii="Times New Roman" w:eastAsia="Times New Roman" w:hAnsi="Times New Roman"/>
          <w:sz w:val="32"/>
          <w:szCs w:val="32"/>
        </w:rPr>
        <w:t>, 6 Denied, 4 Tabled</w:t>
      </w:r>
      <w:r w:rsidR="00EC5AFB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0ED0A68D" w14:textId="19D16F67" w:rsidR="00A50888" w:rsidRPr="00161650" w:rsidRDefault="0090394B" w:rsidP="00A5088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Remaining $</w:t>
      </w:r>
      <w:r w:rsidR="00166E21">
        <w:rPr>
          <w:rFonts w:ascii="Times New Roman" w:eastAsia="Times New Roman" w:hAnsi="Times New Roman"/>
          <w:sz w:val="32"/>
          <w:szCs w:val="32"/>
        </w:rPr>
        <w:t>8,891.61</w:t>
      </w:r>
    </w:p>
    <w:p w14:paraId="6B805B31" w14:textId="24AAACDF" w:rsidR="00A50888" w:rsidRDefault="00A50888" w:rsidP="00F64102">
      <w:pPr>
        <w:spacing w:after="0" w:line="240" w:lineRule="auto"/>
        <w:rPr>
          <w:rFonts w:cs="Calibri"/>
        </w:rPr>
      </w:pPr>
    </w:p>
    <w:p w14:paraId="59270975" w14:textId="77777777" w:rsidR="00971209" w:rsidRDefault="00971209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0366A67F" w14:textId="451531DF" w:rsidR="00A50888" w:rsidRPr="00161650" w:rsidRDefault="00A50888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Old Business</w:t>
      </w:r>
    </w:p>
    <w:p w14:paraId="468ED91D" w14:textId="77777777" w:rsidR="00166E21" w:rsidRDefault="00166E21" w:rsidP="00166E21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Woodland Park Driving Simulator (&gt;$2,500 </w:t>
      </w:r>
      <w:proofErr w:type="spellStart"/>
      <w:proofErr w:type="gramStart"/>
      <w:r>
        <w:rPr>
          <w:rFonts w:ascii="Times New Roman" w:hAnsi="Times New Roman"/>
          <w:sz w:val="32"/>
          <w:szCs w:val="32"/>
        </w:rPr>
        <w:t>one time</w:t>
      </w:r>
      <w:proofErr w:type="spellEnd"/>
      <w:proofErr w:type="gramEnd"/>
      <w:r>
        <w:rPr>
          <w:rFonts w:ascii="Times New Roman" w:hAnsi="Times New Roman"/>
          <w:sz w:val="32"/>
          <w:szCs w:val="32"/>
        </w:rPr>
        <w:t xml:space="preserve"> fee or $8,000 1 </w:t>
      </w:r>
      <w:proofErr w:type="spellStart"/>
      <w:r>
        <w:rPr>
          <w:rFonts w:ascii="Times New Roman" w:hAnsi="Times New Roman"/>
          <w:sz w:val="32"/>
          <w:szCs w:val="32"/>
        </w:rPr>
        <w:t>yr</w:t>
      </w:r>
      <w:proofErr w:type="spellEnd"/>
      <w:r>
        <w:rPr>
          <w:rFonts w:ascii="Times New Roman" w:hAnsi="Times New Roman"/>
          <w:sz w:val="32"/>
          <w:szCs w:val="32"/>
        </w:rPr>
        <w:t xml:space="preserve"> contract) </w:t>
      </w:r>
    </w:p>
    <w:p w14:paraId="712C0520" w14:textId="77777777" w:rsidR="00166E21" w:rsidRDefault="00166E21" w:rsidP="00166E21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Ammunition request: Pueblo PD 1200 rounds of 9mm and 400 </w:t>
      </w:r>
      <w:proofErr w:type="spellStart"/>
      <w:r>
        <w:rPr>
          <w:rFonts w:ascii="Times New Roman" w:hAnsi="Times New Roman"/>
          <w:sz w:val="32"/>
          <w:szCs w:val="32"/>
        </w:rPr>
        <w:t>rds</w:t>
      </w:r>
      <w:proofErr w:type="spellEnd"/>
      <w:r>
        <w:rPr>
          <w:rFonts w:ascii="Times New Roman" w:hAnsi="Times New Roman"/>
          <w:sz w:val="32"/>
          <w:szCs w:val="32"/>
        </w:rPr>
        <w:t xml:space="preserve"> of 40 </w:t>
      </w:r>
      <w:proofErr w:type="spellStart"/>
      <w:r>
        <w:rPr>
          <w:rFonts w:ascii="Times New Roman" w:hAnsi="Times New Roman"/>
          <w:sz w:val="32"/>
          <w:szCs w:val="32"/>
        </w:rPr>
        <w:t>cal</w:t>
      </w:r>
      <w:proofErr w:type="spellEnd"/>
      <w:r>
        <w:rPr>
          <w:rFonts w:ascii="Times New Roman" w:hAnsi="Times New Roman"/>
          <w:sz w:val="32"/>
          <w:szCs w:val="32"/>
        </w:rPr>
        <w:t xml:space="preserve"> to send Detectives to the Regional B.A.T.T.L.E. (Beating Auto Theft Through LE) training in Florence.  </w:t>
      </w:r>
      <w:r w:rsidRPr="00C75DB3">
        <w:rPr>
          <w:rFonts w:ascii="Times New Roman" w:hAnsi="Times New Roman"/>
          <w:color w:val="FF0000"/>
          <w:sz w:val="32"/>
          <w:szCs w:val="32"/>
        </w:rPr>
        <w:t>(Approved)</w:t>
      </w:r>
    </w:p>
    <w:p w14:paraId="40CD836D" w14:textId="77777777" w:rsidR="00166E21" w:rsidRDefault="00166E21" w:rsidP="00166E21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Working on </w:t>
      </w:r>
      <w:proofErr w:type="gramStart"/>
      <w:r>
        <w:rPr>
          <w:rFonts w:ascii="Times New Roman" w:hAnsi="Times New Roman"/>
          <w:sz w:val="32"/>
          <w:szCs w:val="32"/>
        </w:rPr>
        <w:t>a</w:t>
      </w:r>
      <w:proofErr w:type="gramEnd"/>
      <w:r>
        <w:rPr>
          <w:rFonts w:ascii="Times New Roman" w:hAnsi="Times New Roman"/>
          <w:sz w:val="32"/>
          <w:szCs w:val="32"/>
        </w:rPr>
        <w:t xml:space="preserve"> FTO Development Class (CSOC) end of May beginning of June </w:t>
      </w:r>
    </w:p>
    <w:p w14:paraId="2737CE88" w14:textId="77777777" w:rsidR="00166E21" w:rsidRPr="00BD336A" w:rsidRDefault="00166E21" w:rsidP="00166E21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Grant Application March 15-April 15 </w:t>
      </w:r>
    </w:p>
    <w:p w14:paraId="5AA3F51B" w14:textId="7A809E9E" w:rsidR="00CD7213" w:rsidRDefault="00CD7213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33520C55" w14:textId="6DAFF94F" w:rsidR="00F16904" w:rsidRDefault="00F16904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12FC4323" w14:textId="72A85DDE" w:rsidR="00F16904" w:rsidRDefault="00F16904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40260AC7" w14:textId="0E785B53" w:rsidR="00F16904" w:rsidRDefault="00F16904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3A542943" w14:textId="49BFCC53" w:rsidR="00F16904" w:rsidRDefault="00F16904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5E0E75F3" w14:textId="6BCFD766" w:rsidR="00F16904" w:rsidRDefault="00F16904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1F874204" w14:textId="77777777" w:rsidR="00F16904" w:rsidRPr="00161650" w:rsidRDefault="00F16904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7753BA2B" w14:textId="713F743E" w:rsidR="000A106D" w:rsidRDefault="00820E5B" w:rsidP="008C6CAB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New Business</w:t>
      </w:r>
    </w:p>
    <w:p w14:paraId="592E652D" w14:textId="0B464FF9" w:rsidR="00046F8A" w:rsidRPr="00491876" w:rsidRDefault="009B6D71" w:rsidP="00491876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proofErr w:type="spellStart"/>
      <w:r>
        <w:rPr>
          <w:rFonts w:ascii="Times New Roman" w:hAnsi="Times New Roman"/>
          <w:sz w:val="32"/>
          <w:szCs w:val="32"/>
        </w:rPr>
        <w:t>Suritec</w:t>
      </w:r>
      <w:proofErr w:type="spellEnd"/>
      <w:r>
        <w:rPr>
          <w:rFonts w:ascii="Times New Roman" w:hAnsi="Times New Roman"/>
          <w:sz w:val="32"/>
          <w:szCs w:val="32"/>
        </w:rPr>
        <w:t xml:space="preserve"> Wall System</w:t>
      </w:r>
      <w:r w:rsidR="00C6183C">
        <w:rPr>
          <w:rFonts w:ascii="Times New Roman" w:hAnsi="Times New Roman"/>
          <w:sz w:val="32"/>
          <w:szCs w:val="32"/>
        </w:rPr>
        <w:t xml:space="preserve"> </w:t>
      </w:r>
      <w:r w:rsidR="00046F8A">
        <w:rPr>
          <w:rFonts w:ascii="Times New Roman" w:hAnsi="Times New Roman"/>
          <w:sz w:val="32"/>
          <w:szCs w:val="32"/>
        </w:rPr>
        <w:t>(provided with extra POST money)</w:t>
      </w:r>
      <w:r w:rsidR="00CB231B">
        <w:rPr>
          <w:rFonts w:ascii="Times New Roman" w:hAnsi="Times New Roman"/>
          <w:sz w:val="32"/>
          <w:szCs w:val="32"/>
        </w:rPr>
        <w:t xml:space="preserve"> $5</w:t>
      </w:r>
      <w:r w:rsidR="00E4726E">
        <w:rPr>
          <w:rFonts w:ascii="Times New Roman" w:hAnsi="Times New Roman"/>
          <w:sz w:val="32"/>
          <w:szCs w:val="32"/>
        </w:rPr>
        <w:t>6,424</w:t>
      </w:r>
    </w:p>
    <w:p w14:paraId="59184C22" w14:textId="1598E198" w:rsidR="00BD0FFB" w:rsidRPr="00D261A0" w:rsidRDefault="00BD0FFB" w:rsidP="00166E21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 xml:space="preserve">Update on </w:t>
      </w:r>
      <w:r w:rsidR="00C20DA9">
        <w:rPr>
          <w:rFonts w:ascii="Times New Roman" w:hAnsi="Times New Roman"/>
          <w:sz w:val="32"/>
          <w:szCs w:val="32"/>
        </w:rPr>
        <w:t>Driving Simulator</w:t>
      </w:r>
    </w:p>
    <w:p w14:paraId="6C6F234B" w14:textId="77777777" w:rsidR="00D261A0" w:rsidRPr="00DA5B6B" w:rsidRDefault="00D261A0" w:rsidP="00D261A0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>New Grant opened March 21</w:t>
      </w:r>
      <w:r w:rsidRPr="009951C4">
        <w:rPr>
          <w:rFonts w:ascii="Times New Roman" w:hAnsi="Times New Roman"/>
          <w:sz w:val="32"/>
          <w:szCs w:val="32"/>
          <w:vertAlign w:val="superscript"/>
        </w:rPr>
        <w:t>st</w:t>
      </w:r>
      <w:r>
        <w:rPr>
          <w:rFonts w:ascii="Times New Roman" w:hAnsi="Times New Roman"/>
          <w:sz w:val="32"/>
          <w:szCs w:val="32"/>
        </w:rPr>
        <w:t>; Awarded $210,221 (</w:t>
      </w:r>
      <w:proofErr w:type="gramStart"/>
      <w:r>
        <w:rPr>
          <w:rFonts w:ascii="Times New Roman" w:hAnsi="Times New Roman"/>
          <w:sz w:val="32"/>
          <w:szCs w:val="32"/>
        </w:rPr>
        <w:t>T,E</w:t>
      </w:r>
      <w:proofErr w:type="gramEnd"/>
      <w:r>
        <w:rPr>
          <w:rFonts w:ascii="Times New Roman" w:hAnsi="Times New Roman"/>
          <w:sz w:val="32"/>
          <w:szCs w:val="32"/>
        </w:rPr>
        <w:t>,S $182,801 and GM &amp; PD $27,420)</w:t>
      </w:r>
    </w:p>
    <w:p w14:paraId="7E5B7EA2" w14:textId="4CA0623D" w:rsidR="00F16904" w:rsidRPr="00F16904" w:rsidRDefault="00491876" w:rsidP="00F16904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>CIT Course (CSOC/Eric Fredrick) whole/split course</w:t>
      </w:r>
    </w:p>
    <w:p w14:paraId="6555B18F" w14:textId="77777777" w:rsidR="00F16904" w:rsidRDefault="00F16904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733A173B" w14:textId="77777777" w:rsidR="00F16904" w:rsidRDefault="00F16904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302BBBDD" w14:textId="77777777" w:rsidR="00F16904" w:rsidRDefault="00F16904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6B7E44E0" w14:textId="77777777" w:rsidR="00F16904" w:rsidRDefault="00F16904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3D5B826A" w14:textId="77777777" w:rsidR="00F16904" w:rsidRDefault="00F16904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30A6F982" w14:textId="46E168F1" w:rsidR="00F16904" w:rsidRDefault="00F16904" w:rsidP="001E6BF4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5083C515" w14:textId="77777777" w:rsidR="001E6BF4" w:rsidRDefault="001E6BF4" w:rsidP="001E6BF4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bookmarkStart w:id="0" w:name="_GoBack"/>
      <w:bookmarkEnd w:id="0"/>
    </w:p>
    <w:p w14:paraId="7E7B0C76" w14:textId="77777777" w:rsidR="00F16904" w:rsidRDefault="00F16904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6966AFDF" w14:textId="10BEB038" w:rsidR="0077777C" w:rsidRPr="00161650" w:rsidRDefault="00FD4CB5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Training Request</w:t>
      </w:r>
    </w:p>
    <w:p w14:paraId="55D5C755" w14:textId="0809A3F8" w:rsidR="009F3B5B" w:rsidRPr="00161650" w:rsidRDefault="00276133" w:rsidP="00FD4CB5">
      <w:pPr>
        <w:spacing w:before="120" w:after="120" w:line="240" w:lineRule="auto"/>
        <w:jc w:val="center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Remaining Balance:</w:t>
      </w:r>
      <w:r w:rsidRPr="00161650">
        <w:rPr>
          <w:rFonts w:ascii="Times New Roman" w:hAnsi="Times New Roman"/>
          <w:sz w:val="32"/>
          <w:szCs w:val="32"/>
        </w:rPr>
        <w:t xml:space="preserve"> </w:t>
      </w:r>
      <w:r w:rsidRPr="00161650">
        <w:rPr>
          <w:rFonts w:ascii="Times New Roman" w:hAnsi="Times New Roman"/>
          <w:b/>
          <w:sz w:val="32"/>
          <w:szCs w:val="32"/>
        </w:rPr>
        <w:t>$</w:t>
      </w:r>
      <w:r w:rsidR="000411CB">
        <w:rPr>
          <w:rFonts w:ascii="Times New Roman" w:eastAsia="Times New Roman" w:hAnsi="Times New Roman"/>
          <w:sz w:val="32"/>
          <w:szCs w:val="32"/>
        </w:rPr>
        <w:t>8,891.61</w:t>
      </w:r>
    </w:p>
    <w:p w14:paraId="62FFB9AA" w14:textId="078298A3" w:rsidR="008425CC" w:rsidRPr="00161650" w:rsidRDefault="008425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bookmarkStart w:id="1" w:name="_Hlk528669661"/>
    </w:p>
    <w:p w14:paraId="68346DE7" w14:textId="729EEE95" w:rsidR="006018B6" w:rsidRPr="00383EC8" w:rsidRDefault="006018B6" w:rsidP="006018B6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2" w:name="_Hlk505880"/>
      <w:bookmarkEnd w:id="1"/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9951C4">
        <w:rPr>
          <w:rFonts w:ascii="Times New Roman" w:hAnsi="Times New Roman"/>
          <w:b/>
          <w:sz w:val="24"/>
          <w:szCs w:val="24"/>
        </w:rPr>
        <w:t>Park County SO</w:t>
      </w:r>
    </w:p>
    <w:p w14:paraId="3E6937A5" w14:textId="6D8D79A0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9951C4">
        <w:rPr>
          <w:rFonts w:ascii="Times New Roman" w:hAnsi="Times New Roman"/>
          <w:sz w:val="24"/>
          <w:szCs w:val="24"/>
        </w:rPr>
        <w:t>Josh Flowers</w:t>
      </w:r>
    </w:p>
    <w:p w14:paraId="65889107" w14:textId="4F24575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proofErr w:type="spellStart"/>
      <w:proofErr w:type="gramStart"/>
      <w:r w:rsidRPr="00383EC8">
        <w:rPr>
          <w:rFonts w:ascii="Times New Roman" w:hAnsi="Times New Roman"/>
          <w:b/>
          <w:sz w:val="24"/>
          <w:szCs w:val="24"/>
        </w:rPr>
        <w:t>Class:</w:t>
      </w:r>
      <w:r w:rsidR="009951C4">
        <w:rPr>
          <w:rFonts w:ascii="Times New Roman" w:hAnsi="Times New Roman"/>
          <w:sz w:val="24"/>
          <w:szCs w:val="24"/>
        </w:rPr>
        <w:t>Reid</w:t>
      </w:r>
      <w:proofErr w:type="spellEnd"/>
      <w:proofErr w:type="gramEnd"/>
      <w:r w:rsidR="009951C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951C4">
        <w:rPr>
          <w:rFonts w:ascii="Times New Roman" w:hAnsi="Times New Roman"/>
          <w:sz w:val="24"/>
          <w:szCs w:val="24"/>
        </w:rPr>
        <w:t>Techinque</w:t>
      </w:r>
      <w:proofErr w:type="spellEnd"/>
      <w:r w:rsidR="009951C4">
        <w:rPr>
          <w:rFonts w:ascii="Times New Roman" w:hAnsi="Times New Roman"/>
          <w:sz w:val="24"/>
          <w:szCs w:val="24"/>
        </w:rPr>
        <w:t xml:space="preserve"> Interview and Interrogation</w:t>
      </w:r>
    </w:p>
    <w:p w14:paraId="43309C73" w14:textId="42C14442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  <w:r w:rsidR="009951C4">
        <w:rPr>
          <w:rFonts w:ascii="Times New Roman" w:hAnsi="Times New Roman"/>
          <w:sz w:val="24"/>
          <w:szCs w:val="24"/>
        </w:rPr>
        <w:t>March 8</w:t>
      </w:r>
      <w:r w:rsidR="009951C4" w:rsidRPr="009951C4">
        <w:rPr>
          <w:rFonts w:ascii="Times New Roman" w:hAnsi="Times New Roman"/>
          <w:sz w:val="24"/>
          <w:szCs w:val="24"/>
          <w:vertAlign w:val="superscript"/>
        </w:rPr>
        <w:t>th</w:t>
      </w:r>
      <w:r w:rsidR="009951C4">
        <w:rPr>
          <w:rFonts w:ascii="Times New Roman" w:hAnsi="Times New Roman"/>
          <w:sz w:val="24"/>
          <w:szCs w:val="24"/>
        </w:rPr>
        <w:t>, 2019</w:t>
      </w:r>
    </w:p>
    <w:p w14:paraId="3AEEB8A0" w14:textId="582EB3C9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9951C4">
        <w:rPr>
          <w:rFonts w:ascii="Times New Roman" w:hAnsi="Times New Roman"/>
          <w:sz w:val="24"/>
          <w:szCs w:val="24"/>
        </w:rPr>
        <w:t>April 15-18, 2019</w:t>
      </w:r>
    </w:p>
    <w:p w14:paraId="732DAB96" w14:textId="728096AD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9951C4">
        <w:rPr>
          <w:rFonts w:ascii="Times New Roman" w:hAnsi="Times New Roman"/>
          <w:sz w:val="24"/>
          <w:szCs w:val="24"/>
        </w:rPr>
        <w:t>Broomfield, CO</w:t>
      </w:r>
    </w:p>
    <w:p w14:paraId="3A1C950D" w14:textId="4E1F89F0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9951C4">
        <w:rPr>
          <w:rFonts w:ascii="Times New Roman" w:hAnsi="Times New Roman"/>
          <w:sz w:val="24"/>
          <w:szCs w:val="24"/>
        </w:rPr>
        <w:t>575</w:t>
      </w:r>
    </w:p>
    <w:p w14:paraId="758EDB6D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0484DE49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8504965" w14:textId="77777777" w:rsidR="006018B6" w:rsidRPr="00383EC8" w:rsidRDefault="006018B6" w:rsidP="006018B6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3B1C8E58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E329BED" wp14:editId="7694BE64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88A29C" w14:textId="1E7A0325" w:rsidR="006018B6" w:rsidRDefault="006018B6" w:rsidP="006018B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329BED" id="Rectangle 5" o:spid="_x0000_s1026" style="position:absolute;left:0;text-align:left;margin-left:267.75pt;margin-top:2.4pt;width:151.8pt;height:34.2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" fillcolor="white [3201]" strokecolor="#f79646 [3209]" strokeweight="2pt">
                <v:textbox>
                  <w:txbxContent>
                    <w:p w14:paraId="6C88A29C" w14:textId="1E7A0325" w:rsidR="006018B6" w:rsidRDefault="006018B6" w:rsidP="006018B6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18D9A1D" w14:textId="77777777" w:rsidR="006018B6" w:rsidRPr="00383EC8" w:rsidRDefault="006018B6" w:rsidP="006018B6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405E23B3" w14:textId="77777777" w:rsidR="006018B6" w:rsidRPr="00383EC8" w:rsidRDefault="006018B6" w:rsidP="006018B6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768C69B5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03C0433D" w14:textId="614D51A0" w:rsidR="006018B6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6E415BDC" w14:textId="77777777" w:rsidR="00F16904" w:rsidRPr="00383EC8" w:rsidRDefault="00F16904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bookmarkEnd w:id="2"/>
    <w:p w14:paraId="530C7A5B" w14:textId="62600252" w:rsidR="00A4628B" w:rsidRPr="00383EC8" w:rsidRDefault="00A4628B" w:rsidP="00A4628B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9951C4">
        <w:rPr>
          <w:rFonts w:ascii="Times New Roman" w:hAnsi="Times New Roman"/>
          <w:b/>
          <w:sz w:val="24"/>
          <w:szCs w:val="24"/>
        </w:rPr>
        <w:t>Pueblo Police Department</w:t>
      </w:r>
    </w:p>
    <w:p w14:paraId="20BECEC0" w14:textId="130B1342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9951C4">
        <w:rPr>
          <w:rFonts w:ascii="Times New Roman" w:hAnsi="Times New Roman"/>
          <w:sz w:val="24"/>
          <w:szCs w:val="24"/>
        </w:rPr>
        <w:t>Chad Garcia</w:t>
      </w:r>
    </w:p>
    <w:p w14:paraId="530E5F7C" w14:textId="385A936C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="009951C4">
        <w:rPr>
          <w:rFonts w:ascii="Times New Roman" w:hAnsi="Times New Roman"/>
          <w:b/>
          <w:sz w:val="24"/>
          <w:szCs w:val="24"/>
        </w:rPr>
        <w:t xml:space="preserve"> </w:t>
      </w:r>
      <w:r w:rsidR="009951C4">
        <w:rPr>
          <w:rFonts w:ascii="Times New Roman" w:hAnsi="Times New Roman"/>
          <w:sz w:val="24"/>
          <w:szCs w:val="24"/>
        </w:rPr>
        <w:t xml:space="preserve">Intermediate Explosive </w:t>
      </w:r>
      <w:proofErr w:type="spellStart"/>
      <w:r w:rsidR="009951C4">
        <w:rPr>
          <w:rFonts w:ascii="Times New Roman" w:hAnsi="Times New Roman"/>
          <w:sz w:val="24"/>
          <w:szCs w:val="24"/>
        </w:rPr>
        <w:t>Breachers</w:t>
      </w:r>
      <w:proofErr w:type="spellEnd"/>
      <w:r w:rsidR="009951C4">
        <w:rPr>
          <w:rFonts w:ascii="Times New Roman" w:hAnsi="Times New Roman"/>
          <w:sz w:val="24"/>
          <w:szCs w:val="24"/>
        </w:rPr>
        <w:t xml:space="preserve"> Course</w:t>
      </w:r>
    </w:p>
    <w:p w14:paraId="6971F9AD" w14:textId="0A355186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  <w:r w:rsidR="009951C4">
        <w:rPr>
          <w:rFonts w:ascii="Times New Roman" w:hAnsi="Times New Roman"/>
          <w:sz w:val="24"/>
          <w:szCs w:val="24"/>
        </w:rPr>
        <w:t>March 12</w:t>
      </w:r>
      <w:r w:rsidR="009951C4" w:rsidRPr="009951C4">
        <w:rPr>
          <w:rFonts w:ascii="Times New Roman" w:hAnsi="Times New Roman"/>
          <w:sz w:val="24"/>
          <w:szCs w:val="24"/>
          <w:vertAlign w:val="superscript"/>
        </w:rPr>
        <w:t>th</w:t>
      </w:r>
      <w:r w:rsidR="009951C4">
        <w:rPr>
          <w:rFonts w:ascii="Times New Roman" w:hAnsi="Times New Roman"/>
          <w:sz w:val="24"/>
          <w:szCs w:val="24"/>
        </w:rPr>
        <w:t>, 2019</w:t>
      </w:r>
    </w:p>
    <w:p w14:paraId="548455B0" w14:textId="6F5F3737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9951C4">
        <w:rPr>
          <w:rFonts w:ascii="Times New Roman" w:hAnsi="Times New Roman"/>
          <w:sz w:val="24"/>
          <w:szCs w:val="24"/>
        </w:rPr>
        <w:t>August 19-22, 2019</w:t>
      </w:r>
    </w:p>
    <w:p w14:paraId="73D813BB" w14:textId="6369A1DC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="009951C4">
        <w:rPr>
          <w:rFonts w:ascii="Times New Roman" w:hAnsi="Times New Roman"/>
          <w:sz w:val="24"/>
          <w:szCs w:val="24"/>
        </w:rPr>
        <w:t>Byhalia,MS</w:t>
      </w:r>
      <w:proofErr w:type="spellEnd"/>
      <w:proofErr w:type="gramEnd"/>
    </w:p>
    <w:p w14:paraId="4379E21F" w14:textId="14C8B07F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9951C4">
        <w:rPr>
          <w:rFonts w:ascii="Times New Roman" w:hAnsi="Times New Roman"/>
          <w:sz w:val="24"/>
          <w:szCs w:val="24"/>
        </w:rPr>
        <w:t>1400</w:t>
      </w:r>
    </w:p>
    <w:p w14:paraId="35E49C66" w14:textId="77777777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E50C66E" w14:textId="77777777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BD9277B" w14:textId="77777777" w:rsidR="00A4628B" w:rsidRPr="00383EC8" w:rsidRDefault="00A4628B" w:rsidP="00A4628B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74CC5207" w14:textId="77777777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74ACD15" wp14:editId="1BAA82A9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C24636" w14:textId="77777777" w:rsidR="00A4628B" w:rsidRDefault="00A4628B" w:rsidP="00A4628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4ACD15" id="Rectangle 24" o:spid="_x0000_s1027" style="position:absolute;left:0;text-align:left;margin-left:267.75pt;margin-top:2.4pt;width:151.8pt;height:34.2pt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" fillcolor="white [3201]" strokecolor="#f79646 [3209]" strokeweight="2pt">
                <v:textbox>
                  <w:txbxContent>
                    <w:p w14:paraId="57C24636" w14:textId="77777777" w:rsidR="00A4628B" w:rsidRDefault="00A4628B" w:rsidP="00A4628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D73C729" w14:textId="77777777" w:rsidR="00A4628B" w:rsidRPr="00383EC8" w:rsidRDefault="00A4628B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3DAC4A09" w14:textId="77777777" w:rsidR="00A4628B" w:rsidRPr="00383EC8" w:rsidRDefault="00A4628B" w:rsidP="00A4628B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15A10274" w14:textId="77777777" w:rsidR="00A4628B" w:rsidRPr="00383EC8" w:rsidRDefault="00A4628B" w:rsidP="00A4628B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9B620E0" w14:textId="460022DD" w:rsidR="00F16904" w:rsidRDefault="00A4628B" w:rsidP="00F16904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2702712B" w14:textId="25F66F16" w:rsidR="00F16904" w:rsidRDefault="00F16904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A105CCE" w14:textId="60C5456B" w:rsidR="00F16904" w:rsidRDefault="00F16904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0B04FA02" w14:textId="77777777" w:rsidR="00F16904" w:rsidRDefault="00F16904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D5E1F61" w14:textId="24A795E7" w:rsidR="00A4628B" w:rsidRPr="00383EC8" w:rsidRDefault="00A4628B" w:rsidP="00A4628B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9951C4">
        <w:rPr>
          <w:rFonts w:ascii="Times New Roman" w:hAnsi="Times New Roman"/>
          <w:b/>
          <w:sz w:val="24"/>
          <w:szCs w:val="24"/>
        </w:rPr>
        <w:t>Pueblo Police Department</w:t>
      </w:r>
    </w:p>
    <w:p w14:paraId="2EE6A7F4" w14:textId="6356C7A3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9951C4">
        <w:rPr>
          <w:rFonts w:ascii="Times New Roman" w:hAnsi="Times New Roman"/>
          <w:sz w:val="24"/>
          <w:szCs w:val="24"/>
        </w:rPr>
        <w:t>Erik Juno</w:t>
      </w:r>
    </w:p>
    <w:p w14:paraId="61C5FBB4" w14:textId="063C4399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="009951C4">
        <w:rPr>
          <w:rFonts w:ascii="Times New Roman" w:hAnsi="Times New Roman"/>
          <w:b/>
          <w:sz w:val="24"/>
          <w:szCs w:val="24"/>
        </w:rPr>
        <w:t xml:space="preserve"> </w:t>
      </w:r>
      <w:r w:rsidR="009951C4">
        <w:rPr>
          <w:rFonts w:ascii="Times New Roman" w:hAnsi="Times New Roman"/>
          <w:sz w:val="24"/>
          <w:szCs w:val="24"/>
        </w:rPr>
        <w:t xml:space="preserve">Explosive Handling &amp; </w:t>
      </w:r>
      <w:proofErr w:type="spellStart"/>
      <w:r w:rsidR="009951C4">
        <w:rPr>
          <w:rFonts w:ascii="Times New Roman" w:hAnsi="Times New Roman"/>
          <w:sz w:val="24"/>
          <w:szCs w:val="24"/>
        </w:rPr>
        <w:t>Breachers</w:t>
      </w:r>
      <w:proofErr w:type="spellEnd"/>
      <w:r w:rsidR="009951C4">
        <w:rPr>
          <w:rFonts w:ascii="Times New Roman" w:hAnsi="Times New Roman"/>
          <w:sz w:val="24"/>
          <w:szCs w:val="24"/>
        </w:rPr>
        <w:t xml:space="preserve"> Course</w:t>
      </w:r>
    </w:p>
    <w:p w14:paraId="03560DD9" w14:textId="4955DB11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>:</w:t>
      </w:r>
      <w:r w:rsidR="009951C4">
        <w:rPr>
          <w:rFonts w:ascii="Times New Roman" w:hAnsi="Times New Roman"/>
          <w:sz w:val="24"/>
          <w:szCs w:val="24"/>
        </w:rPr>
        <w:t xml:space="preserve"> March 12</w:t>
      </w:r>
      <w:r w:rsidR="009951C4" w:rsidRPr="009951C4">
        <w:rPr>
          <w:rFonts w:ascii="Times New Roman" w:hAnsi="Times New Roman"/>
          <w:sz w:val="24"/>
          <w:szCs w:val="24"/>
          <w:vertAlign w:val="superscript"/>
        </w:rPr>
        <w:t>th</w:t>
      </w:r>
      <w:r w:rsidR="009951C4">
        <w:rPr>
          <w:rFonts w:ascii="Times New Roman" w:hAnsi="Times New Roman"/>
          <w:sz w:val="24"/>
          <w:szCs w:val="24"/>
        </w:rPr>
        <w:t>, 2019</w:t>
      </w:r>
    </w:p>
    <w:p w14:paraId="175DEF10" w14:textId="62153EC9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9951C4">
        <w:rPr>
          <w:rFonts w:ascii="Times New Roman" w:hAnsi="Times New Roman"/>
          <w:sz w:val="24"/>
          <w:szCs w:val="24"/>
        </w:rPr>
        <w:t>July 7-13, 2019</w:t>
      </w:r>
    </w:p>
    <w:p w14:paraId="09A8F941" w14:textId="287026C3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9951C4">
        <w:rPr>
          <w:rFonts w:ascii="Times New Roman" w:hAnsi="Times New Roman"/>
          <w:sz w:val="24"/>
          <w:szCs w:val="24"/>
        </w:rPr>
        <w:t>Tekamah, NE</w:t>
      </w:r>
    </w:p>
    <w:p w14:paraId="326EEE2F" w14:textId="748CF699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9951C4">
        <w:rPr>
          <w:rFonts w:ascii="Times New Roman" w:hAnsi="Times New Roman"/>
          <w:sz w:val="24"/>
          <w:szCs w:val="24"/>
        </w:rPr>
        <w:t>1450</w:t>
      </w:r>
    </w:p>
    <w:p w14:paraId="64B4440F" w14:textId="77777777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2A3DC1F" w14:textId="77777777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34087F4" w14:textId="77777777" w:rsidR="00A4628B" w:rsidRPr="00383EC8" w:rsidRDefault="00A4628B" w:rsidP="00A4628B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2DAC4454" w14:textId="77777777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AD99940" wp14:editId="68D90BEE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0DCC2A" w14:textId="77777777" w:rsidR="00A4628B" w:rsidRDefault="00A4628B" w:rsidP="00A4628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D99940" id="Rectangle 25" o:spid="_x0000_s1028" style="position:absolute;left:0;text-align:left;margin-left:267.75pt;margin-top:2.4pt;width:151.8pt;height:34.2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" fillcolor="white [3201]" strokecolor="#f79646 [3209]" strokeweight="2pt">
                <v:textbox>
                  <w:txbxContent>
                    <w:p w14:paraId="150DCC2A" w14:textId="77777777" w:rsidR="00A4628B" w:rsidRDefault="00A4628B" w:rsidP="00A4628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4C61631" w14:textId="77777777" w:rsidR="00A4628B" w:rsidRPr="00383EC8" w:rsidRDefault="00A4628B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7E4E412B" w14:textId="77777777" w:rsidR="00A4628B" w:rsidRPr="00383EC8" w:rsidRDefault="00A4628B" w:rsidP="00A4628B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1B2719FE" w14:textId="77777777" w:rsidR="00A4628B" w:rsidRPr="00383EC8" w:rsidRDefault="00A4628B" w:rsidP="00A4628B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4C505197" w14:textId="0E465187" w:rsidR="00F16904" w:rsidRDefault="00A4628B" w:rsidP="00F16904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3F5C8B9B" w14:textId="58F7D3ED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368A0397" w14:textId="67B87F2F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2BF42B48" w14:textId="4C8B00E7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0BAE7C7B" w14:textId="77777777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798A9A44" w14:textId="796E3793" w:rsidR="00A4628B" w:rsidRPr="00383EC8" w:rsidRDefault="00A4628B" w:rsidP="00A4628B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3" w:name="_Hlk4131394"/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D958A9">
        <w:rPr>
          <w:rFonts w:ascii="Times New Roman" w:hAnsi="Times New Roman"/>
          <w:b/>
          <w:sz w:val="24"/>
          <w:szCs w:val="24"/>
        </w:rPr>
        <w:t>Fountain Police Department</w:t>
      </w:r>
      <w:r w:rsidR="00D958A9">
        <w:rPr>
          <w:rFonts w:ascii="Times New Roman" w:hAnsi="Times New Roman"/>
          <w:b/>
          <w:sz w:val="24"/>
          <w:szCs w:val="24"/>
        </w:rPr>
        <w:tab/>
      </w:r>
    </w:p>
    <w:p w14:paraId="554D1438" w14:textId="7C00FBA4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0411CB">
        <w:rPr>
          <w:rFonts w:ascii="Times New Roman" w:hAnsi="Times New Roman"/>
          <w:sz w:val="24"/>
          <w:szCs w:val="24"/>
        </w:rPr>
        <w:t>Alan Smith</w:t>
      </w:r>
    </w:p>
    <w:p w14:paraId="090D8961" w14:textId="4F77DF92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="000411CB">
        <w:rPr>
          <w:rFonts w:ascii="Times New Roman" w:hAnsi="Times New Roman"/>
          <w:sz w:val="24"/>
          <w:szCs w:val="24"/>
        </w:rPr>
        <w:t xml:space="preserve"> FBI Hostage Rescue</w:t>
      </w:r>
    </w:p>
    <w:p w14:paraId="675C0A54" w14:textId="380A9C81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  <w:r w:rsidR="000411CB">
        <w:rPr>
          <w:rFonts w:ascii="Times New Roman" w:hAnsi="Times New Roman"/>
          <w:sz w:val="24"/>
          <w:szCs w:val="24"/>
        </w:rPr>
        <w:t>March 21, 2019</w:t>
      </w:r>
    </w:p>
    <w:p w14:paraId="51052C47" w14:textId="79AD7911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0411CB">
        <w:rPr>
          <w:rFonts w:ascii="Times New Roman" w:hAnsi="Times New Roman"/>
          <w:sz w:val="24"/>
          <w:szCs w:val="24"/>
        </w:rPr>
        <w:t>May 6-8, 2019</w:t>
      </w:r>
    </w:p>
    <w:p w14:paraId="4E8091FC" w14:textId="5E612E6C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0411CB">
        <w:rPr>
          <w:rFonts w:ascii="Times New Roman" w:hAnsi="Times New Roman"/>
          <w:sz w:val="24"/>
          <w:szCs w:val="24"/>
        </w:rPr>
        <w:t>Brighton, CO</w:t>
      </w:r>
    </w:p>
    <w:p w14:paraId="356D437E" w14:textId="1EA702F5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0411CB">
        <w:rPr>
          <w:rFonts w:ascii="Times New Roman" w:hAnsi="Times New Roman"/>
          <w:sz w:val="24"/>
          <w:szCs w:val="24"/>
        </w:rPr>
        <w:t>175</w:t>
      </w:r>
    </w:p>
    <w:p w14:paraId="3BC31589" w14:textId="77777777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61DFDAA" w14:textId="77777777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079934E2" w14:textId="77777777" w:rsidR="00A4628B" w:rsidRPr="00383EC8" w:rsidRDefault="00A4628B" w:rsidP="00A4628B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1B8E7894" w14:textId="77777777" w:rsidR="00A4628B" w:rsidRPr="00383EC8" w:rsidRDefault="00A4628B" w:rsidP="00A4628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4D29F347" wp14:editId="5D66C9E0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E53E0F" w14:textId="77777777" w:rsidR="00A4628B" w:rsidRDefault="00A4628B" w:rsidP="00A4628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29F347" id="Rectangle 26" o:spid="_x0000_s1029" style="position:absolute;left:0;text-align:left;margin-left:267.75pt;margin-top:2.4pt;width:151.8pt;height:34.2pt;z-index:-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" fillcolor="white [3201]" strokecolor="#f79646 [3209]" strokeweight="2pt">
                <v:textbox>
                  <w:txbxContent>
                    <w:p w14:paraId="54E53E0F" w14:textId="77777777" w:rsidR="00A4628B" w:rsidRDefault="00A4628B" w:rsidP="00A4628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3B47B44" w14:textId="77777777" w:rsidR="00A4628B" w:rsidRPr="00383EC8" w:rsidRDefault="00A4628B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7DE9ADB3" w14:textId="77777777" w:rsidR="00A4628B" w:rsidRPr="00383EC8" w:rsidRDefault="00A4628B" w:rsidP="00A4628B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08B9AF9B" w14:textId="77777777" w:rsidR="00A4628B" w:rsidRPr="00383EC8" w:rsidRDefault="00A4628B" w:rsidP="00A4628B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6927F49" w14:textId="77777777" w:rsidR="00A4628B" w:rsidRPr="00383EC8" w:rsidRDefault="00A4628B" w:rsidP="00A4628B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bookmarkEnd w:id="3"/>
    <w:p w14:paraId="0C7E16B4" w14:textId="2CD987E6" w:rsidR="00A4628B" w:rsidRDefault="00A4628B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303F592C" w14:textId="094CC5EE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6151DFE0" w14:textId="1D0678DB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1C57334A" w14:textId="77777777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3001B1C7" w14:textId="77777777" w:rsidR="000411CB" w:rsidRPr="00383EC8" w:rsidRDefault="000411CB" w:rsidP="000411CB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Fountain Police Department</w:t>
      </w:r>
      <w:r>
        <w:rPr>
          <w:rFonts w:ascii="Times New Roman" w:hAnsi="Times New Roman"/>
          <w:b/>
          <w:sz w:val="24"/>
          <w:szCs w:val="24"/>
        </w:rPr>
        <w:tab/>
      </w:r>
    </w:p>
    <w:p w14:paraId="4C0DF589" w14:textId="307DA131" w:rsidR="000411CB" w:rsidRPr="00383EC8" w:rsidRDefault="000411CB" w:rsidP="000411C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Isaiah Walter</w:t>
      </w:r>
    </w:p>
    <w:p w14:paraId="4E91653B" w14:textId="77777777" w:rsidR="000411CB" w:rsidRPr="00383EC8" w:rsidRDefault="000411CB" w:rsidP="000411C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>
        <w:rPr>
          <w:rFonts w:ascii="Times New Roman" w:hAnsi="Times New Roman"/>
          <w:sz w:val="24"/>
          <w:szCs w:val="24"/>
        </w:rPr>
        <w:t xml:space="preserve"> FBI Hostage Rescue</w:t>
      </w:r>
    </w:p>
    <w:p w14:paraId="3AE567D1" w14:textId="77777777" w:rsidR="000411CB" w:rsidRPr="00383EC8" w:rsidRDefault="000411CB" w:rsidP="000411C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>March 21, 2019</w:t>
      </w:r>
    </w:p>
    <w:p w14:paraId="0DCC9F89" w14:textId="77777777" w:rsidR="000411CB" w:rsidRPr="00383EC8" w:rsidRDefault="000411CB" w:rsidP="000411C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y 6-8, 2019</w:t>
      </w:r>
    </w:p>
    <w:p w14:paraId="7E10FFBE" w14:textId="77777777" w:rsidR="000411CB" w:rsidRPr="00383EC8" w:rsidRDefault="000411CB" w:rsidP="000411C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Brighton, CO</w:t>
      </w:r>
    </w:p>
    <w:p w14:paraId="6D3005F8" w14:textId="77777777" w:rsidR="000411CB" w:rsidRPr="00383EC8" w:rsidRDefault="000411CB" w:rsidP="000411C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175</w:t>
      </w:r>
    </w:p>
    <w:p w14:paraId="6661F54D" w14:textId="77777777" w:rsidR="000411CB" w:rsidRPr="00383EC8" w:rsidRDefault="000411CB" w:rsidP="000411C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70C6EB3" w14:textId="77777777" w:rsidR="000411CB" w:rsidRPr="00383EC8" w:rsidRDefault="000411CB" w:rsidP="000411C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2FFC02B" w14:textId="77777777" w:rsidR="000411CB" w:rsidRPr="00383EC8" w:rsidRDefault="000411CB" w:rsidP="000411CB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787BDDC0" w14:textId="77777777" w:rsidR="000411CB" w:rsidRPr="00383EC8" w:rsidRDefault="000411CB" w:rsidP="000411CB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3D25CC52" wp14:editId="6E1C288C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75BDDE" w14:textId="77777777" w:rsidR="000411CB" w:rsidRDefault="000411CB" w:rsidP="000411C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25CC52" id="Rectangle 29" o:spid="_x0000_s1030" style="position:absolute;left:0;text-align:left;margin-left:267.75pt;margin-top:2.4pt;width:151.8pt;height:34.2pt;z-index:-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" fillcolor="white [3201]" strokecolor="#f79646 [3209]" strokeweight="2pt">
                <v:textbox>
                  <w:txbxContent>
                    <w:p w14:paraId="3075BDDE" w14:textId="77777777" w:rsidR="000411CB" w:rsidRDefault="000411CB" w:rsidP="000411C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2F70E6E" w14:textId="77777777" w:rsidR="000411CB" w:rsidRPr="00383EC8" w:rsidRDefault="000411CB" w:rsidP="000411CB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1AF15938" w14:textId="77777777" w:rsidR="000411CB" w:rsidRPr="00383EC8" w:rsidRDefault="000411CB" w:rsidP="000411CB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37F88938" w14:textId="77777777" w:rsidR="000411CB" w:rsidRPr="00383EC8" w:rsidRDefault="000411CB" w:rsidP="000411CB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4B4F4F2" w14:textId="77777777" w:rsidR="000411CB" w:rsidRPr="00383EC8" w:rsidRDefault="000411CB" w:rsidP="000411CB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10CF7E6B" w14:textId="06C82255" w:rsidR="00A4628B" w:rsidRDefault="00A4628B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46D9C2DD" w14:textId="0298FF18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75516678" w14:textId="5AF66403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3967AA4C" w14:textId="77777777" w:rsidR="00F16904" w:rsidRPr="00383EC8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136E98B5" w14:textId="7811DD84" w:rsidR="00D958A9" w:rsidRPr="00383EC8" w:rsidRDefault="00D958A9" w:rsidP="00D958A9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4" w:name="_Hlk4403185"/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C6183C">
        <w:rPr>
          <w:rFonts w:ascii="Times New Roman" w:hAnsi="Times New Roman"/>
          <w:b/>
          <w:sz w:val="24"/>
          <w:szCs w:val="24"/>
        </w:rPr>
        <w:t>Pueblo Police Department</w:t>
      </w:r>
    </w:p>
    <w:p w14:paraId="14E504DD" w14:textId="1A90AAFC" w:rsidR="00D958A9" w:rsidRPr="00383EC8" w:rsidRDefault="00D958A9" w:rsidP="00D958A9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C6183C">
        <w:rPr>
          <w:rFonts w:ascii="Times New Roman" w:hAnsi="Times New Roman"/>
          <w:sz w:val="24"/>
          <w:szCs w:val="24"/>
        </w:rPr>
        <w:t>Nikki Thomas</w:t>
      </w:r>
    </w:p>
    <w:p w14:paraId="30F85319" w14:textId="2F4B46FE" w:rsidR="00D958A9" w:rsidRPr="00383EC8" w:rsidRDefault="00D958A9" w:rsidP="00D958A9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="00C6183C">
        <w:rPr>
          <w:rFonts w:ascii="Times New Roman" w:hAnsi="Times New Roman"/>
          <w:b/>
          <w:sz w:val="24"/>
          <w:szCs w:val="24"/>
        </w:rPr>
        <w:t xml:space="preserve"> </w:t>
      </w:r>
      <w:r w:rsidR="00C6183C">
        <w:rPr>
          <w:rFonts w:ascii="Times New Roman" w:hAnsi="Times New Roman"/>
          <w:sz w:val="24"/>
          <w:szCs w:val="24"/>
        </w:rPr>
        <w:t>RMDIAI Training Conference</w:t>
      </w:r>
    </w:p>
    <w:p w14:paraId="4198C47E" w14:textId="5B002A34" w:rsidR="00D958A9" w:rsidRPr="00383EC8" w:rsidRDefault="00D958A9" w:rsidP="00D958A9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  <w:r w:rsidR="00C6183C">
        <w:rPr>
          <w:rFonts w:ascii="Times New Roman" w:hAnsi="Times New Roman"/>
          <w:sz w:val="24"/>
          <w:szCs w:val="24"/>
        </w:rPr>
        <w:t>March 25</w:t>
      </w:r>
      <w:r w:rsidR="00C6183C" w:rsidRPr="00C6183C">
        <w:rPr>
          <w:rFonts w:ascii="Times New Roman" w:hAnsi="Times New Roman"/>
          <w:sz w:val="24"/>
          <w:szCs w:val="24"/>
          <w:vertAlign w:val="superscript"/>
        </w:rPr>
        <w:t>th</w:t>
      </w:r>
      <w:r w:rsidR="00C6183C">
        <w:rPr>
          <w:rFonts w:ascii="Times New Roman" w:hAnsi="Times New Roman"/>
          <w:sz w:val="24"/>
          <w:szCs w:val="24"/>
        </w:rPr>
        <w:t>, 2019</w:t>
      </w:r>
    </w:p>
    <w:p w14:paraId="1CB6EA85" w14:textId="6A966EE0" w:rsidR="00D958A9" w:rsidRPr="00383EC8" w:rsidRDefault="00D958A9" w:rsidP="00D958A9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C6183C">
        <w:rPr>
          <w:rFonts w:ascii="Times New Roman" w:hAnsi="Times New Roman"/>
          <w:sz w:val="24"/>
          <w:szCs w:val="24"/>
        </w:rPr>
        <w:t>May 15-17, 2019</w:t>
      </w:r>
    </w:p>
    <w:p w14:paraId="304FB481" w14:textId="4B43D670" w:rsidR="00D958A9" w:rsidRPr="00383EC8" w:rsidRDefault="00D958A9" w:rsidP="00D958A9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="00C6183C">
        <w:rPr>
          <w:rFonts w:ascii="Times New Roman" w:hAnsi="Times New Roman"/>
          <w:sz w:val="24"/>
          <w:szCs w:val="24"/>
        </w:rPr>
        <w:t>Denver,CO</w:t>
      </w:r>
      <w:proofErr w:type="spellEnd"/>
      <w:proofErr w:type="gramEnd"/>
    </w:p>
    <w:p w14:paraId="7CCC7793" w14:textId="688A3027" w:rsidR="00D958A9" w:rsidRPr="00383EC8" w:rsidRDefault="00D958A9" w:rsidP="00D958A9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C6183C">
        <w:rPr>
          <w:rFonts w:ascii="Times New Roman" w:hAnsi="Times New Roman"/>
          <w:sz w:val="24"/>
          <w:szCs w:val="24"/>
        </w:rPr>
        <w:t>200</w:t>
      </w:r>
    </w:p>
    <w:p w14:paraId="4B1443E1" w14:textId="77777777" w:rsidR="00D958A9" w:rsidRPr="00383EC8" w:rsidRDefault="00D958A9" w:rsidP="00D958A9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37CE3C8" w14:textId="77777777" w:rsidR="00D958A9" w:rsidRPr="00383EC8" w:rsidRDefault="00D958A9" w:rsidP="00D958A9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93B4FB7" w14:textId="77777777" w:rsidR="00D958A9" w:rsidRPr="00383EC8" w:rsidRDefault="00D958A9" w:rsidP="00D958A9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036DF414" w14:textId="77777777" w:rsidR="00D958A9" w:rsidRPr="00383EC8" w:rsidRDefault="00D958A9" w:rsidP="00D958A9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4909B278" wp14:editId="14107672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7C08E8" w14:textId="77777777" w:rsidR="00D958A9" w:rsidRDefault="00D958A9" w:rsidP="00D958A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09B278" id="Rectangle 28" o:spid="_x0000_s1031" style="position:absolute;left:0;text-align:left;margin-left:267.75pt;margin-top:2.4pt;width:151.8pt;height:34.2pt;z-index:-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" fillcolor="white [3201]" strokecolor="#f79646 [3209]" strokeweight="2pt">
                <v:textbox>
                  <w:txbxContent>
                    <w:p w14:paraId="4A7C08E8" w14:textId="77777777" w:rsidR="00D958A9" w:rsidRDefault="00D958A9" w:rsidP="00D958A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C395984" w14:textId="77777777" w:rsidR="00D958A9" w:rsidRPr="00383EC8" w:rsidRDefault="00D958A9" w:rsidP="00D958A9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2F2BE3E9" w14:textId="77777777" w:rsidR="00D958A9" w:rsidRPr="00383EC8" w:rsidRDefault="00D958A9" w:rsidP="00D958A9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41D33C02" w14:textId="77777777" w:rsidR="00D958A9" w:rsidRPr="00383EC8" w:rsidRDefault="00D958A9" w:rsidP="00D958A9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FB1F4D0" w14:textId="77777777" w:rsidR="00D958A9" w:rsidRPr="00383EC8" w:rsidRDefault="00D958A9" w:rsidP="00D958A9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bookmarkEnd w:id="4"/>
    <w:p w14:paraId="70E2BEFD" w14:textId="2BA205C4" w:rsidR="0099464D" w:rsidRDefault="0099464D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01C40BB2" w14:textId="590156D2" w:rsidR="00F16904" w:rsidRDefault="00F16904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236CA81C" w14:textId="77777777" w:rsidR="00F16904" w:rsidRDefault="00F16904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3EE15DFE" w14:textId="77777777" w:rsidR="00C6183C" w:rsidRPr="00383EC8" w:rsidRDefault="00C6183C" w:rsidP="00C6183C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Pueblo Police Department</w:t>
      </w:r>
    </w:p>
    <w:p w14:paraId="66DFB44F" w14:textId="1441FD06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Stephen Perez</w:t>
      </w:r>
    </w:p>
    <w:p w14:paraId="2F152F24" w14:textId="77777777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MDIAI Training Conference</w:t>
      </w:r>
    </w:p>
    <w:p w14:paraId="5ABE35E5" w14:textId="77777777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>March 25</w:t>
      </w:r>
      <w:r w:rsidRPr="00C6183C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>, 2019</w:t>
      </w:r>
    </w:p>
    <w:p w14:paraId="4E266669" w14:textId="77777777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y 15-17, 2019</w:t>
      </w:r>
    </w:p>
    <w:p w14:paraId="3233AA47" w14:textId="77777777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Denver,CO</w:t>
      </w:r>
      <w:proofErr w:type="spellEnd"/>
      <w:proofErr w:type="gramEnd"/>
    </w:p>
    <w:p w14:paraId="0318415C" w14:textId="77777777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200</w:t>
      </w:r>
    </w:p>
    <w:p w14:paraId="5490188C" w14:textId="77777777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70AA08F" w14:textId="77777777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DBE556F" w14:textId="77777777" w:rsidR="00C6183C" w:rsidRPr="00383EC8" w:rsidRDefault="00C6183C" w:rsidP="00C6183C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79E041BC" w14:textId="77777777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70D56521" wp14:editId="459588D1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E5E725" w14:textId="77777777" w:rsidR="00C6183C" w:rsidRDefault="00C6183C" w:rsidP="00C6183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D56521" id="Rectangle 35" o:spid="_x0000_s1032" style="position:absolute;left:0;text-align:left;margin-left:267.75pt;margin-top:2.4pt;width:151.8pt;height:34.2pt;z-index:-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" fillcolor="white [3201]" strokecolor="#f79646 [3209]" strokeweight="2pt">
                <v:textbox>
                  <w:txbxContent>
                    <w:p w14:paraId="70E5E725" w14:textId="77777777" w:rsidR="00C6183C" w:rsidRDefault="00C6183C" w:rsidP="00C6183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B46D544" w14:textId="77777777" w:rsidR="00C6183C" w:rsidRPr="00383EC8" w:rsidRDefault="00C6183C" w:rsidP="00C6183C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577050DE" w14:textId="77777777" w:rsidR="00C6183C" w:rsidRPr="00383EC8" w:rsidRDefault="00C6183C" w:rsidP="00C6183C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0ADB3336" w14:textId="77777777" w:rsidR="00C6183C" w:rsidRPr="00383EC8" w:rsidRDefault="00C6183C" w:rsidP="00C6183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096800FD" w14:textId="5947986C" w:rsidR="00F16904" w:rsidRDefault="00C6183C" w:rsidP="00F16904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2AAF486B" w14:textId="77777777" w:rsidR="00F16904" w:rsidRPr="00F16904" w:rsidRDefault="00F16904" w:rsidP="00F16904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2C05F09" w14:textId="47A14C9E" w:rsidR="00C6183C" w:rsidRPr="00383EC8" w:rsidRDefault="00C6183C" w:rsidP="00C6183C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Teller County SO</w:t>
      </w:r>
    </w:p>
    <w:p w14:paraId="790A84E1" w14:textId="5225AA27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Jaclyn Gaffney</w:t>
      </w:r>
    </w:p>
    <w:p w14:paraId="239896D0" w14:textId="4A1F832B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ocky Mountain Death Investigation Conference</w:t>
      </w:r>
    </w:p>
    <w:p w14:paraId="2FDE72C5" w14:textId="4F09CEF8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>March 25</w:t>
      </w:r>
      <w:r w:rsidRPr="00C6183C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>, 2019</w:t>
      </w:r>
    </w:p>
    <w:p w14:paraId="03E5B4CE" w14:textId="4CEDF78B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June 5-7, 2019</w:t>
      </w:r>
    </w:p>
    <w:p w14:paraId="1E55F005" w14:textId="7B4525EE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lo Springs, CO</w:t>
      </w:r>
    </w:p>
    <w:p w14:paraId="61E5B799" w14:textId="51EE87A8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450</w:t>
      </w:r>
    </w:p>
    <w:p w14:paraId="44C142DF" w14:textId="77777777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52F3A21" w14:textId="77777777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FD5EB04" w14:textId="77777777" w:rsidR="00C6183C" w:rsidRPr="00383EC8" w:rsidRDefault="00C6183C" w:rsidP="00C6183C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0CA5C8EE" w14:textId="77777777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795A0D21" wp14:editId="0EB6AE44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F4E34B" w14:textId="77777777" w:rsidR="00C6183C" w:rsidRDefault="00C6183C" w:rsidP="00C6183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95A0D21" id="Rectangle 31" o:spid="_x0000_s1033" style="position:absolute;left:0;text-align:left;margin-left:267.75pt;margin-top:2.4pt;width:151.8pt;height:34.2pt;z-index:-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" fillcolor="white [3201]" strokecolor="#f79646 [3209]" strokeweight="2pt">
                <v:textbox>
                  <w:txbxContent>
                    <w:p w14:paraId="09F4E34B" w14:textId="77777777" w:rsidR="00C6183C" w:rsidRDefault="00C6183C" w:rsidP="00C6183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F1A0915" w14:textId="77777777" w:rsidR="00C6183C" w:rsidRPr="00383EC8" w:rsidRDefault="00C6183C" w:rsidP="00C6183C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34DB546E" w14:textId="77777777" w:rsidR="00C6183C" w:rsidRPr="00383EC8" w:rsidRDefault="00C6183C" w:rsidP="00C6183C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5D42C5B8" w14:textId="77777777" w:rsidR="00C6183C" w:rsidRPr="00383EC8" w:rsidRDefault="00C6183C" w:rsidP="00C6183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65A801CD" w14:textId="77777777" w:rsidR="00C6183C" w:rsidRPr="00383EC8" w:rsidRDefault="00C6183C" w:rsidP="00C6183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1526BB87" w14:textId="1A7A0148" w:rsidR="00C6183C" w:rsidRDefault="00C6183C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558FE918" w14:textId="519A0CF1" w:rsidR="00F16904" w:rsidRDefault="00F16904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1DEF5FFB" w14:textId="77777777" w:rsidR="00F16904" w:rsidRDefault="00F16904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2424A4F8" w14:textId="77777777" w:rsidR="00F16904" w:rsidRDefault="00F16904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3989565D" w14:textId="574DCA0B" w:rsidR="00C6183C" w:rsidRPr="00383EC8" w:rsidRDefault="00C6183C" w:rsidP="00C6183C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046F8A">
        <w:rPr>
          <w:rFonts w:ascii="Times New Roman" w:hAnsi="Times New Roman"/>
          <w:b/>
          <w:sz w:val="24"/>
          <w:szCs w:val="24"/>
        </w:rPr>
        <w:t>Pueblo Police Department</w:t>
      </w:r>
    </w:p>
    <w:p w14:paraId="64C30945" w14:textId="24A6036E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046F8A">
        <w:rPr>
          <w:rFonts w:ascii="Times New Roman" w:hAnsi="Times New Roman"/>
          <w:sz w:val="24"/>
          <w:szCs w:val="24"/>
        </w:rPr>
        <w:t>Lowell Griffiths</w:t>
      </w:r>
    </w:p>
    <w:p w14:paraId="294793F4" w14:textId="6EE848C5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="00046F8A">
        <w:rPr>
          <w:rFonts w:ascii="Times New Roman" w:hAnsi="Times New Roman"/>
          <w:b/>
          <w:sz w:val="24"/>
          <w:szCs w:val="24"/>
        </w:rPr>
        <w:t xml:space="preserve"> </w:t>
      </w:r>
      <w:r w:rsidR="00046F8A">
        <w:rPr>
          <w:rFonts w:ascii="Times New Roman" w:hAnsi="Times New Roman"/>
          <w:sz w:val="24"/>
          <w:szCs w:val="24"/>
        </w:rPr>
        <w:t>Mexican Cartels and Gangs (Robert Almonte)</w:t>
      </w:r>
    </w:p>
    <w:p w14:paraId="3A03C318" w14:textId="233E1209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  <w:r w:rsidR="00046F8A">
        <w:rPr>
          <w:rFonts w:ascii="Times New Roman" w:hAnsi="Times New Roman"/>
          <w:sz w:val="24"/>
          <w:szCs w:val="24"/>
        </w:rPr>
        <w:t>March 25, 2019</w:t>
      </w:r>
    </w:p>
    <w:p w14:paraId="3D604630" w14:textId="1764B485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046F8A">
        <w:rPr>
          <w:rFonts w:ascii="Times New Roman" w:hAnsi="Times New Roman"/>
          <w:sz w:val="24"/>
          <w:szCs w:val="24"/>
        </w:rPr>
        <w:t>April 9-12, 2019</w:t>
      </w:r>
    </w:p>
    <w:p w14:paraId="31716A71" w14:textId="55849637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046F8A">
        <w:rPr>
          <w:rFonts w:ascii="Times New Roman" w:hAnsi="Times New Roman"/>
          <w:sz w:val="24"/>
          <w:szCs w:val="24"/>
        </w:rPr>
        <w:t>Westminster, CO</w:t>
      </w:r>
    </w:p>
    <w:p w14:paraId="670D4412" w14:textId="100A7CD6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046F8A">
        <w:rPr>
          <w:rFonts w:ascii="Times New Roman" w:hAnsi="Times New Roman"/>
          <w:sz w:val="24"/>
          <w:szCs w:val="24"/>
        </w:rPr>
        <w:t>395</w:t>
      </w:r>
    </w:p>
    <w:p w14:paraId="02F94A46" w14:textId="77777777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0A309D7" w14:textId="77777777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9BD4F9A" w14:textId="77777777" w:rsidR="00C6183C" w:rsidRPr="00383EC8" w:rsidRDefault="00C6183C" w:rsidP="00C6183C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6EA3B743" w14:textId="77777777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284CFA98" wp14:editId="2C36547D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DF2489" w14:textId="77777777" w:rsidR="00C6183C" w:rsidRDefault="00C6183C" w:rsidP="00C6183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4CFA98" id="Rectangle 32" o:spid="_x0000_s1034" style="position:absolute;left:0;text-align:left;margin-left:267.75pt;margin-top:2.4pt;width:151.8pt;height:34.2pt;z-index:-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" fillcolor="white [3201]" strokecolor="#f79646 [3209]" strokeweight="2pt">
                <v:textbox>
                  <w:txbxContent>
                    <w:p w14:paraId="06DF2489" w14:textId="77777777" w:rsidR="00C6183C" w:rsidRDefault="00C6183C" w:rsidP="00C6183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9BA69F9" w14:textId="77777777" w:rsidR="00C6183C" w:rsidRPr="00383EC8" w:rsidRDefault="00C6183C" w:rsidP="00C6183C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1F8026D6" w14:textId="77777777" w:rsidR="00C6183C" w:rsidRPr="00383EC8" w:rsidRDefault="00C6183C" w:rsidP="00C6183C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125EAE1F" w14:textId="77777777" w:rsidR="00C6183C" w:rsidRPr="00383EC8" w:rsidRDefault="00C6183C" w:rsidP="00C6183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54A8E96" w14:textId="77777777" w:rsidR="00C6183C" w:rsidRPr="00383EC8" w:rsidRDefault="00C6183C" w:rsidP="00C6183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177A18DE" w14:textId="75FA967D" w:rsidR="00C6183C" w:rsidRDefault="00C6183C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296C3C89" w14:textId="385B28D0" w:rsidR="00F16904" w:rsidRDefault="00F16904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1C3993A0" w14:textId="67E10F5B" w:rsidR="00F16904" w:rsidRDefault="00F16904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4016F2AC" w14:textId="4B687771" w:rsidR="00F16904" w:rsidRDefault="00F16904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01BB046B" w14:textId="77777777" w:rsidR="00F16904" w:rsidRDefault="00F16904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2F47FD27" w14:textId="77777777" w:rsidR="00141E9F" w:rsidRPr="00383EC8" w:rsidRDefault="00141E9F" w:rsidP="00141E9F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Pueblo Police Department</w:t>
      </w:r>
    </w:p>
    <w:p w14:paraId="77C79E3A" w14:textId="75D87BB3" w:rsidR="00141E9F" w:rsidRPr="00383EC8" w:rsidRDefault="00141E9F" w:rsidP="00141E9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89451D">
        <w:rPr>
          <w:rFonts w:ascii="Times New Roman" w:hAnsi="Times New Roman"/>
          <w:sz w:val="24"/>
          <w:szCs w:val="24"/>
        </w:rPr>
        <w:t>Bryan Gonzales</w:t>
      </w:r>
    </w:p>
    <w:p w14:paraId="400E07D6" w14:textId="77777777" w:rsidR="00141E9F" w:rsidRPr="00383EC8" w:rsidRDefault="00141E9F" w:rsidP="00141E9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xican Cartels and Gangs (Robert Almonte)</w:t>
      </w:r>
    </w:p>
    <w:p w14:paraId="754F84D1" w14:textId="77777777" w:rsidR="00141E9F" w:rsidRPr="00383EC8" w:rsidRDefault="00141E9F" w:rsidP="00141E9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>March 25, 2019</w:t>
      </w:r>
    </w:p>
    <w:p w14:paraId="06A72B3C" w14:textId="77777777" w:rsidR="00141E9F" w:rsidRPr="00383EC8" w:rsidRDefault="00141E9F" w:rsidP="00141E9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pril 9-12, 2019</w:t>
      </w:r>
    </w:p>
    <w:p w14:paraId="56324016" w14:textId="77777777" w:rsidR="00141E9F" w:rsidRPr="00383EC8" w:rsidRDefault="00141E9F" w:rsidP="00141E9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estminster, CO</w:t>
      </w:r>
    </w:p>
    <w:p w14:paraId="60D17B09" w14:textId="77777777" w:rsidR="00141E9F" w:rsidRPr="00383EC8" w:rsidRDefault="00141E9F" w:rsidP="00141E9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395</w:t>
      </w:r>
    </w:p>
    <w:p w14:paraId="5F69E973" w14:textId="77777777" w:rsidR="00141E9F" w:rsidRPr="00383EC8" w:rsidRDefault="00141E9F" w:rsidP="00141E9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D2DD12B" w14:textId="77777777" w:rsidR="00141E9F" w:rsidRPr="00383EC8" w:rsidRDefault="00141E9F" w:rsidP="00141E9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1BE4A24" w14:textId="77777777" w:rsidR="00141E9F" w:rsidRPr="00383EC8" w:rsidRDefault="00141E9F" w:rsidP="00141E9F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5C2F3A17" w14:textId="77777777" w:rsidR="00141E9F" w:rsidRPr="00383EC8" w:rsidRDefault="00141E9F" w:rsidP="00141E9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621BD333" wp14:editId="608242F6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4BE975" w14:textId="77777777" w:rsidR="00141E9F" w:rsidRDefault="00141E9F" w:rsidP="00141E9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1BD333" id="Rectangle 36" o:spid="_x0000_s1035" style="position:absolute;left:0;text-align:left;margin-left:267.75pt;margin-top:2.4pt;width:151.8pt;height:34.2pt;z-index:-25163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" fillcolor="white [3201]" strokecolor="#f79646 [3209]" strokeweight="2pt">
                <v:textbox>
                  <w:txbxContent>
                    <w:p w14:paraId="444BE975" w14:textId="77777777" w:rsidR="00141E9F" w:rsidRDefault="00141E9F" w:rsidP="00141E9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AD47D98" w14:textId="77777777" w:rsidR="00141E9F" w:rsidRPr="00383EC8" w:rsidRDefault="00141E9F" w:rsidP="00141E9F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64E2DFA5" w14:textId="77777777" w:rsidR="00141E9F" w:rsidRPr="00383EC8" w:rsidRDefault="00141E9F" w:rsidP="00141E9F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6EAABC51" w14:textId="77777777" w:rsidR="00141E9F" w:rsidRPr="00383EC8" w:rsidRDefault="00141E9F" w:rsidP="00141E9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2707678A" w14:textId="77777777" w:rsidR="00141E9F" w:rsidRPr="00383EC8" w:rsidRDefault="00141E9F" w:rsidP="00141E9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31187BD8" w14:textId="77777777" w:rsidR="00F16904" w:rsidRDefault="00F16904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0EEE26AC" w14:textId="4AC8A21A" w:rsidR="00C6183C" w:rsidRPr="00383EC8" w:rsidRDefault="00C6183C" w:rsidP="00C6183C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5" w:name="_Hlk4748668"/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E4726E">
        <w:rPr>
          <w:rFonts w:ascii="Times New Roman" w:hAnsi="Times New Roman"/>
          <w:b/>
          <w:sz w:val="24"/>
          <w:szCs w:val="24"/>
        </w:rPr>
        <w:t>Pueblo Police Department</w:t>
      </w:r>
      <w:r w:rsidR="00E4726E">
        <w:rPr>
          <w:rFonts w:ascii="Times New Roman" w:hAnsi="Times New Roman"/>
          <w:b/>
          <w:sz w:val="24"/>
          <w:szCs w:val="24"/>
        </w:rPr>
        <w:tab/>
      </w:r>
    </w:p>
    <w:p w14:paraId="614E4AA8" w14:textId="5ABFD18E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E4726E">
        <w:rPr>
          <w:rFonts w:ascii="Times New Roman" w:hAnsi="Times New Roman"/>
          <w:sz w:val="24"/>
          <w:szCs w:val="24"/>
        </w:rPr>
        <w:t>Joseph Cardona</w:t>
      </w:r>
    </w:p>
    <w:p w14:paraId="1392F563" w14:textId="69A3B872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="00E4726E">
        <w:rPr>
          <w:rFonts w:ascii="Times New Roman" w:hAnsi="Times New Roman"/>
          <w:b/>
          <w:sz w:val="24"/>
          <w:szCs w:val="24"/>
        </w:rPr>
        <w:t xml:space="preserve"> </w:t>
      </w:r>
      <w:r w:rsidR="00E4726E">
        <w:rPr>
          <w:rFonts w:ascii="Times New Roman" w:hAnsi="Times New Roman"/>
          <w:sz w:val="24"/>
          <w:szCs w:val="24"/>
        </w:rPr>
        <w:t>Reid Technique</w:t>
      </w:r>
    </w:p>
    <w:p w14:paraId="07DC8F17" w14:textId="4F62416B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  <w:r w:rsidR="00E4726E">
        <w:rPr>
          <w:rFonts w:ascii="Times New Roman" w:hAnsi="Times New Roman"/>
          <w:sz w:val="24"/>
          <w:szCs w:val="24"/>
        </w:rPr>
        <w:t>March 27, 2019</w:t>
      </w:r>
    </w:p>
    <w:p w14:paraId="336A1AB5" w14:textId="555AA01C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E4726E">
        <w:rPr>
          <w:rFonts w:ascii="Times New Roman" w:hAnsi="Times New Roman"/>
          <w:sz w:val="24"/>
          <w:szCs w:val="24"/>
        </w:rPr>
        <w:t>April 15-18, 2019</w:t>
      </w:r>
    </w:p>
    <w:p w14:paraId="088F51D2" w14:textId="4BB6E5F7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E4726E">
        <w:rPr>
          <w:rFonts w:ascii="Times New Roman" w:hAnsi="Times New Roman"/>
          <w:sz w:val="24"/>
          <w:szCs w:val="24"/>
        </w:rPr>
        <w:t>Broomfield, CO</w:t>
      </w:r>
    </w:p>
    <w:p w14:paraId="7D42A460" w14:textId="542BABFE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E4726E">
        <w:rPr>
          <w:rFonts w:ascii="Times New Roman" w:hAnsi="Times New Roman"/>
          <w:sz w:val="24"/>
          <w:szCs w:val="24"/>
        </w:rPr>
        <w:t>575</w:t>
      </w:r>
    </w:p>
    <w:p w14:paraId="00A8F4D5" w14:textId="77777777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CC54FE4" w14:textId="77777777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896C6BA" w14:textId="77777777" w:rsidR="00C6183C" w:rsidRPr="00383EC8" w:rsidRDefault="00C6183C" w:rsidP="00C6183C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7B52BE56" w14:textId="77777777" w:rsidR="00C6183C" w:rsidRPr="00383EC8" w:rsidRDefault="00C6183C" w:rsidP="00C618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3871C653" wp14:editId="7FD234B1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070241" w14:textId="77777777" w:rsidR="00C6183C" w:rsidRDefault="00C6183C" w:rsidP="00C6183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71C653" id="Rectangle 34" o:spid="_x0000_s1036" style="position:absolute;left:0;text-align:left;margin-left:267.75pt;margin-top:2.4pt;width:151.8pt;height:34.2pt;z-index:-25163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" fillcolor="white [3201]" strokecolor="#f79646 [3209]" strokeweight="2pt">
                <v:textbox>
                  <w:txbxContent>
                    <w:p w14:paraId="13070241" w14:textId="77777777" w:rsidR="00C6183C" w:rsidRDefault="00C6183C" w:rsidP="00C6183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05CD13E" w14:textId="77777777" w:rsidR="00C6183C" w:rsidRPr="00383EC8" w:rsidRDefault="00C6183C" w:rsidP="00C6183C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73D415DB" w14:textId="77777777" w:rsidR="00C6183C" w:rsidRPr="00383EC8" w:rsidRDefault="00C6183C" w:rsidP="00C6183C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2A5766B3" w14:textId="77777777" w:rsidR="00C6183C" w:rsidRPr="00383EC8" w:rsidRDefault="00C6183C" w:rsidP="00C6183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760BA97B" w14:textId="77777777" w:rsidR="00C6183C" w:rsidRPr="00383EC8" w:rsidRDefault="00C6183C" w:rsidP="00C6183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bookmarkEnd w:id="5"/>
    <w:p w14:paraId="51CAD1ED" w14:textId="77777777" w:rsidR="00F16904" w:rsidRDefault="00F16904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6ACD8AF8" w14:textId="7B147F85" w:rsidR="009F0F44" w:rsidRPr="00383EC8" w:rsidRDefault="009F0F44" w:rsidP="009F0F44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800F8C">
        <w:rPr>
          <w:rFonts w:ascii="Times New Roman" w:hAnsi="Times New Roman"/>
          <w:b/>
          <w:sz w:val="24"/>
          <w:szCs w:val="24"/>
        </w:rPr>
        <w:t xml:space="preserve">Fremont County </w:t>
      </w:r>
      <w:proofErr w:type="spellStart"/>
      <w:r w:rsidR="00800F8C">
        <w:rPr>
          <w:rFonts w:ascii="Times New Roman" w:hAnsi="Times New Roman"/>
          <w:b/>
          <w:sz w:val="24"/>
          <w:szCs w:val="24"/>
        </w:rPr>
        <w:t>Sheriffs</w:t>
      </w:r>
      <w:proofErr w:type="spellEnd"/>
      <w:r w:rsidR="00800F8C">
        <w:rPr>
          <w:rFonts w:ascii="Times New Roman" w:hAnsi="Times New Roman"/>
          <w:b/>
          <w:sz w:val="24"/>
          <w:szCs w:val="24"/>
        </w:rPr>
        <w:t xml:space="preserve"> Office</w:t>
      </w:r>
    </w:p>
    <w:p w14:paraId="6A594553" w14:textId="1C7567C8" w:rsidR="009F0F44" w:rsidRPr="00383EC8" w:rsidRDefault="009F0F44" w:rsidP="009F0F44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800F8C">
        <w:rPr>
          <w:rFonts w:ascii="Times New Roman" w:hAnsi="Times New Roman"/>
          <w:sz w:val="24"/>
          <w:szCs w:val="24"/>
        </w:rPr>
        <w:t>Jeremy Green</w:t>
      </w:r>
    </w:p>
    <w:p w14:paraId="7DC57D74" w14:textId="7829F66D" w:rsidR="009F0F44" w:rsidRPr="00383EC8" w:rsidRDefault="009F0F44" w:rsidP="009F0F44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="00800F8C">
        <w:rPr>
          <w:rFonts w:ascii="Times New Roman" w:hAnsi="Times New Roman"/>
          <w:sz w:val="24"/>
          <w:szCs w:val="24"/>
        </w:rPr>
        <w:t xml:space="preserve"> Force Science Certification Course</w:t>
      </w:r>
    </w:p>
    <w:p w14:paraId="1C6AD875" w14:textId="74787C83" w:rsidR="009F0F44" w:rsidRPr="00383EC8" w:rsidRDefault="009F0F44" w:rsidP="009F0F44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  <w:r w:rsidR="00800F8C">
        <w:rPr>
          <w:rFonts w:ascii="Times New Roman" w:hAnsi="Times New Roman"/>
          <w:sz w:val="24"/>
          <w:szCs w:val="24"/>
        </w:rPr>
        <w:t>March 28</w:t>
      </w:r>
      <w:r w:rsidR="00800F8C" w:rsidRPr="00800F8C">
        <w:rPr>
          <w:rFonts w:ascii="Times New Roman" w:hAnsi="Times New Roman"/>
          <w:sz w:val="24"/>
          <w:szCs w:val="24"/>
          <w:vertAlign w:val="superscript"/>
        </w:rPr>
        <w:t>th</w:t>
      </w:r>
      <w:r w:rsidR="00800F8C">
        <w:rPr>
          <w:rFonts w:ascii="Times New Roman" w:hAnsi="Times New Roman"/>
          <w:sz w:val="24"/>
          <w:szCs w:val="24"/>
        </w:rPr>
        <w:t>, 2019</w:t>
      </w:r>
    </w:p>
    <w:p w14:paraId="49FECA28" w14:textId="2AD998CD" w:rsidR="009F0F44" w:rsidRPr="00383EC8" w:rsidRDefault="009F0F44" w:rsidP="009F0F44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800F8C">
        <w:rPr>
          <w:rFonts w:ascii="Times New Roman" w:hAnsi="Times New Roman"/>
          <w:sz w:val="24"/>
          <w:szCs w:val="24"/>
        </w:rPr>
        <w:t>June 3-7, 2019</w:t>
      </w:r>
    </w:p>
    <w:p w14:paraId="4E9E4F93" w14:textId="504C4487" w:rsidR="009F0F44" w:rsidRPr="00383EC8" w:rsidRDefault="009F0F44" w:rsidP="009F0F44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800F8C">
        <w:rPr>
          <w:rFonts w:ascii="Times New Roman" w:hAnsi="Times New Roman"/>
          <w:sz w:val="24"/>
          <w:szCs w:val="24"/>
        </w:rPr>
        <w:t>Aurora, CO</w:t>
      </w:r>
    </w:p>
    <w:p w14:paraId="2A5F9B96" w14:textId="580C9BF2" w:rsidR="009F0F44" w:rsidRPr="00383EC8" w:rsidRDefault="009F0F44" w:rsidP="009F0F44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800F8C">
        <w:rPr>
          <w:rFonts w:ascii="Times New Roman" w:hAnsi="Times New Roman"/>
          <w:sz w:val="24"/>
          <w:szCs w:val="24"/>
        </w:rPr>
        <w:t>1650</w:t>
      </w:r>
    </w:p>
    <w:p w14:paraId="30E09386" w14:textId="77777777" w:rsidR="009F0F44" w:rsidRPr="00383EC8" w:rsidRDefault="009F0F44" w:rsidP="009F0F44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28840D7" w14:textId="77777777" w:rsidR="009F0F44" w:rsidRPr="00383EC8" w:rsidRDefault="009F0F44" w:rsidP="009F0F44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02C44AF" w14:textId="77777777" w:rsidR="009F0F44" w:rsidRPr="00383EC8" w:rsidRDefault="009F0F44" w:rsidP="009F0F44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2D53B97A" w14:textId="77777777" w:rsidR="009F0F44" w:rsidRPr="00383EC8" w:rsidRDefault="009F0F44" w:rsidP="009F0F44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22634E6F" wp14:editId="56C4CD5E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956874" w14:textId="77777777" w:rsidR="009F0F44" w:rsidRDefault="009F0F44" w:rsidP="009F0F4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634E6F" id="Rectangle 1" o:spid="_x0000_s1037" style="position:absolute;left:0;text-align:left;margin-left:267.75pt;margin-top:2.4pt;width:151.8pt;height:34.2pt;z-index:-25162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" fillcolor="white [3201]" strokecolor="#f79646 [3209]" strokeweight="2pt">
                <v:textbox>
                  <w:txbxContent>
                    <w:p w14:paraId="19956874" w14:textId="77777777" w:rsidR="009F0F44" w:rsidRDefault="009F0F44" w:rsidP="009F0F44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FFF573B" w14:textId="77777777" w:rsidR="009F0F44" w:rsidRPr="00383EC8" w:rsidRDefault="009F0F44" w:rsidP="009F0F44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01C27171" w14:textId="77777777" w:rsidR="009F0F44" w:rsidRPr="00383EC8" w:rsidRDefault="009F0F44" w:rsidP="009F0F44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1B86AB09" w14:textId="77777777" w:rsidR="009F0F44" w:rsidRPr="00383EC8" w:rsidRDefault="009F0F44" w:rsidP="009F0F44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2281A2EF" w14:textId="0341DF47" w:rsidR="00F16904" w:rsidRPr="00F16904" w:rsidRDefault="009F0F44" w:rsidP="00F16904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07315A2B" w14:textId="19BDD42E" w:rsidR="00552F25" w:rsidRPr="00161650" w:rsidRDefault="00552F25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Other Items to Discuss:</w:t>
      </w:r>
    </w:p>
    <w:p w14:paraId="1671ED1C" w14:textId="111F5806" w:rsidR="00F16904" w:rsidRPr="00F16904" w:rsidRDefault="00552F25" w:rsidP="00F16904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Notes: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6810191" w14:textId="598D2283" w:rsidR="006E7D19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Central Mountain Training Region</w:t>
      </w:r>
    </w:p>
    <w:p w14:paraId="52F4B8D9" w14:textId="38019DA7" w:rsidR="00552F25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Meeting Schedule 201</w:t>
      </w:r>
      <w:r w:rsidR="00445975" w:rsidRPr="00161650">
        <w:rPr>
          <w:rFonts w:ascii="Times New Roman" w:hAnsi="Times New Roman"/>
          <w:b/>
          <w:sz w:val="32"/>
          <w:szCs w:val="32"/>
        </w:rPr>
        <w:t>8</w:t>
      </w:r>
      <w:r w:rsidRPr="00161650">
        <w:rPr>
          <w:rFonts w:ascii="Times New Roman" w:hAnsi="Times New Roman"/>
          <w:b/>
          <w:sz w:val="32"/>
          <w:szCs w:val="32"/>
        </w:rPr>
        <w:t>/1</w:t>
      </w:r>
      <w:r w:rsidR="00445975" w:rsidRPr="00161650">
        <w:rPr>
          <w:rFonts w:ascii="Times New Roman" w:hAnsi="Times New Roman"/>
          <w:b/>
          <w:sz w:val="32"/>
          <w:szCs w:val="32"/>
        </w:rPr>
        <w:t>9</w:t>
      </w:r>
    </w:p>
    <w:p w14:paraId="65D94C3A" w14:textId="35FACA2A" w:rsidR="00552F25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(First Thursday of the Month) Start Time 1</w:t>
      </w:r>
      <w:r w:rsidR="00445975" w:rsidRPr="00161650">
        <w:rPr>
          <w:rFonts w:ascii="Times New Roman" w:hAnsi="Times New Roman"/>
          <w:b/>
          <w:sz w:val="32"/>
          <w:szCs w:val="32"/>
        </w:rPr>
        <w:t>1</w:t>
      </w:r>
      <w:r w:rsidRPr="00161650">
        <w:rPr>
          <w:rFonts w:ascii="Times New Roman" w:hAnsi="Times New Roman"/>
          <w:b/>
          <w:sz w:val="32"/>
          <w:szCs w:val="32"/>
        </w:rPr>
        <w:t>:00am</w:t>
      </w:r>
    </w:p>
    <w:p w14:paraId="450809A0" w14:textId="77777777" w:rsidR="00D92384" w:rsidRDefault="00D92384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sz w:val="32"/>
          <w:szCs w:val="32"/>
          <w:u w:val="none"/>
        </w:rPr>
      </w:pPr>
    </w:p>
    <w:p w14:paraId="4A0BF40E" w14:textId="77777777" w:rsidR="00D92384" w:rsidRDefault="00D92384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sz w:val="32"/>
          <w:szCs w:val="32"/>
          <w:u w:val="none"/>
        </w:rPr>
      </w:pPr>
    </w:p>
    <w:p w14:paraId="3475E023" w14:textId="7EA7A103" w:rsidR="00667813" w:rsidRPr="000261E8" w:rsidRDefault="00667813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 w:rsidRPr="000261E8">
        <w:rPr>
          <w:rStyle w:val="Hyperlink"/>
          <w:b/>
          <w:color w:val="333333"/>
          <w:u w:val="none"/>
        </w:rPr>
        <w:t>March 7</w:t>
      </w:r>
      <w:r w:rsidRPr="000261E8">
        <w:rPr>
          <w:rStyle w:val="Hyperlink"/>
          <w:b/>
          <w:color w:val="333333"/>
          <w:u w:val="none"/>
          <w:vertAlign w:val="superscript"/>
        </w:rPr>
        <w:t>th</w:t>
      </w:r>
      <w:r w:rsidRPr="000261E8">
        <w:rPr>
          <w:rStyle w:val="Hyperlink"/>
          <w:b/>
          <w:color w:val="333333"/>
          <w:u w:val="none"/>
        </w:rPr>
        <w:t>, 2019 Location/Host:</w:t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 w:rsidRPr="000261E8">
        <w:rPr>
          <w:rStyle w:val="Hyperlink"/>
          <w:b/>
          <w:color w:val="333333"/>
          <w:u w:val="none"/>
        </w:rPr>
        <w:t>August 1</w:t>
      </w:r>
      <w:r w:rsidR="000261E8" w:rsidRPr="000261E8">
        <w:rPr>
          <w:rStyle w:val="Hyperlink"/>
          <w:b/>
          <w:color w:val="333333"/>
          <w:u w:val="none"/>
          <w:vertAlign w:val="superscript"/>
        </w:rPr>
        <w:t>st</w:t>
      </w:r>
      <w:r w:rsidR="000261E8" w:rsidRPr="000261E8">
        <w:rPr>
          <w:rStyle w:val="Hyperlink"/>
          <w:b/>
          <w:color w:val="333333"/>
          <w:u w:val="none"/>
        </w:rPr>
        <w:t>, 2019 Location/Host:</w:t>
      </w:r>
    </w:p>
    <w:p w14:paraId="0C77C962" w14:textId="1C7E255F" w:rsidR="00667813" w:rsidRPr="000261E8" w:rsidRDefault="00445975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bookmarkStart w:id="6" w:name="_Hlk783427"/>
      <w:r w:rsidRPr="000261E8">
        <w:rPr>
          <w:rStyle w:val="Hyperlink"/>
          <w:color w:val="333333"/>
          <w:u w:val="none"/>
        </w:rPr>
        <w:t>Colorado Springs Police Department</w:t>
      </w:r>
      <w:r w:rsidR="000261E8">
        <w:rPr>
          <w:rStyle w:val="Hyperlink"/>
          <w:color w:val="333333"/>
          <w:u w:val="none"/>
        </w:rPr>
        <w:tab/>
      </w:r>
      <w:bookmarkEnd w:id="6"/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Woodland Park PD</w:t>
      </w:r>
    </w:p>
    <w:p w14:paraId="24275896" w14:textId="1FB60417" w:rsidR="00445975" w:rsidRPr="000261E8" w:rsidRDefault="00445975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bookmarkStart w:id="7" w:name="_Hlk783450"/>
      <w:r w:rsidRPr="000261E8">
        <w:rPr>
          <w:rStyle w:val="Hyperlink"/>
          <w:color w:val="333333"/>
          <w:u w:val="none"/>
        </w:rPr>
        <w:t>725 N Murray Blvd</w:t>
      </w:r>
      <w:bookmarkEnd w:id="7"/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911 Tamarac Pkwy</w:t>
      </w:r>
    </w:p>
    <w:p w14:paraId="6BF2E199" w14:textId="5308D1A9" w:rsidR="00161650" w:rsidRPr="000261E8" w:rsidRDefault="00445975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Colorado Springs, CO 80915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Woodland Park, CO 80863</w:t>
      </w:r>
    </w:p>
    <w:p w14:paraId="3E4A9C36" w14:textId="5C6ED08D" w:rsidR="00667813" w:rsidRPr="000261E8" w:rsidRDefault="00667813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 w:rsidRPr="000261E8">
        <w:rPr>
          <w:rStyle w:val="Hyperlink"/>
          <w:b/>
          <w:color w:val="333333"/>
          <w:u w:val="none"/>
        </w:rPr>
        <w:t>April 4</w:t>
      </w:r>
      <w:r w:rsidRPr="000261E8">
        <w:rPr>
          <w:rStyle w:val="Hyperlink"/>
          <w:b/>
          <w:color w:val="333333"/>
          <w:u w:val="none"/>
          <w:vertAlign w:val="superscript"/>
        </w:rPr>
        <w:t>th</w:t>
      </w:r>
      <w:r w:rsidRPr="000261E8">
        <w:rPr>
          <w:rStyle w:val="Hyperlink"/>
          <w:b/>
          <w:color w:val="333333"/>
          <w:u w:val="none"/>
        </w:rPr>
        <w:t>, 2019 Location/Host:</w:t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 w:rsidRPr="000261E8">
        <w:rPr>
          <w:rStyle w:val="Hyperlink"/>
          <w:b/>
          <w:color w:val="333333"/>
          <w:u w:val="none"/>
        </w:rPr>
        <w:t>September 5</w:t>
      </w:r>
      <w:r w:rsidR="000261E8" w:rsidRPr="000261E8">
        <w:rPr>
          <w:rStyle w:val="Hyperlink"/>
          <w:b/>
          <w:color w:val="333333"/>
          <w:u w:val="none"/>
          <w:vertAlign w:val="superscript"/>
        </w:rPr>
        <w:t>th</w:t>
      </w:r>
      <w:r w:rsidR="000261E8" w:rsidRPr="000261E8">
        <w:rPr>
          <w:rStyle w:val="Hyperlink"/>
          <w:b/>
          <w:color w:val="333333"/>
          <w:u w:val="none"/>
        </w:rPr>
        <w:t>, 2019Location/Host:</w:t>
      </w:r>
    </w:p>
    <w:p w14:paraId="2791DE7E" w14:textId="5EF4704F" w:rsidR="00667813" w:rsidRPr="000261E8" w:rsidRDefault="00445975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Pikes Peak Community College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Salida PD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</w:p>
    <w:p w14:paraId="6A13EAFE" w14:textId="38CF3ACF" w:rsidR="00445975" w:rsidRPr="000261E8" w:rsidRDefault="00445975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bookmarkStart w:id="8" w:name="_Hlk4056445"/>
      <w:r w:rsidRPr="000261E8">
        <w:rPr>
          <w:rStyle w:val="Hyperlink"/>
          <w:color w:val="333333"/>
          <w:u w:val="none"/>
        </w:rPr>
        <w:t>5675 S Academy Blvd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448 E 1</w:t>
      </w:r>
      <w:r w:rsidR="000261E8" w:rsidRPr="000261E8">
        <w:rPr>
          <w:rStyle w:val="Hyperlink"/>
          <w:color w:val="333333"/>
          <w:u w:val="none"/>
          <w:vertAlign w:val="superscript"/>
        </w:rPr>
        <w:t>st</w:t>
      </w:r>
      <w:r w:rsidR="000261E8" w:rsidRPr="000261E8">
        <w:rPr>
          <w:rStyle w:val="Hyperlink"/>
          <w:color w:val="333333"/>
          <w:u w:val="none"/>
        </w:rPr>
        <w:t xml:space="preserve"> St</w:t>
      </w:r>
    </w:p>
    <w:p w14:paraId="5350212F" w14:textId="1A3E3684" w:rsidR="00445975" w:rsidRPr="000261E8" w:rsidRDefault="00445975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Colorado Springs, CO 80906</w:t>
      </w:r>
      <w:bookmarkEnd w:id="8"/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Salida, CO 81201</w:t>
      </w:r>
    </w:p>
    <w:p w14:paraId="0E43D875" w14:textId="31F4DB3D" w:rsidR="00667813" w:rsidRPr="000261E8" w:rsidRDefault="00667813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 w:rsidRPr="000261E8">
        <w:rPr>
          <w:rStyle w:val="Hyperlink"/>
          <w:b/>
          <w:color w:val="333333"/>
          <w:u w:val="none"/>
        </w:rPr>
        <w:t>May 2</w:t>
      </w:r>
      <w:r w:rsidRPr="000261E8">
        <w:rPr>
          <w:rStyle w:val="Hyperlink"/>
          <w:b/>
          <w:color w:val="333333"/>
          <w:u w:val="none"/>
          <w:vertAlign w:val="superscript"/>
        </w:rPr>
        <w:t>nd</w:t>
      </w:r>
      <w:r w:rsidRPr="000261E8">
        <w:rPr>
          <w:rStyle w:val="Hyperlink"/>
          <w:b/>
          <w:color w:val="333333"/>
          <w:u w:val="none"/>
        </w:rPr>
        <w:t>, 2019 Location/Host:</w:t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 w:rsidRPr="000261E8">
        <w:rPr>
          <w:rStyle w:val="Hyperlink"/>
          <w:b/>
          <w:color w:val="333333"/>
          <w:u w:val="none"/>
        </w:rPr>
        <w:t>October 3</w:t>
      </w:r>
      <w:r w:rsidR="000261E8" w:rsidRPr="000261E8">
        <w:rPr>
          <w:rStyle w:val="Hyperlink"/>
          <w:b/>
          <w:color w:val="333333"/>
          <w:u w:val="none"/>
          <w:vertAlign w:val="superscript"/>
        </w:rPr>
        <w:t>rd</w:t>
      </w:r>
      <w:r w:rsidR="000261E8" w:rsidRPr="000261E8">
        <w:rPr>
          <w:rStyle w:val="Hyperlink"/>
          <w:b/>
          <w:color w:val="333333"/>
          <w:u w:val="none"/>
        </w:rPr>
        <w:t>, 2019 Location/Host:</w:t>
      </w:r>
    </w:p>
    <w:p w14:paraId="5249276D" w14:textId="0D6C7729" w:rsidR="00445975" w:rsidRPr="000261E8" w:rsidRDefault="00690BD7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Custer County Sheriff’s Office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Canon City PD</w:t>
      </w:r>
    </w:p>
    <w:p w14:paraId="78F17CBA" w14:textId="32F99C9D" w:rsidR="00690BD7" w:rsidRPr="000261E8" w:rsidRDefault="00690BD7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702 Rosita Ave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  <w:t>TBA</w:t>
      </w:r>
    </w:p>
    <w:p w14:paraId="2C989240" w14:textId="3E7665B4" w:rsidR="00690BD7" w:rsidRPr="000261E8" w:rsidRDefault="00690BD7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Westcliffe, CO 81252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  <w:t>Canon City, CO 81212</w:t>
      </w:r>
    </w:p>
    <w:p w14:paraId="5FE72E75" w14:textId="7BD696B7" w:rsidR="00667813" w:rsidRPr="000261E8" w:rsidRDefault="00667813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 w:rsidRPr="000261E8">
        <w:rPr>
          <w:rStyle w:val="Hyperlink"/>
          <w:b/>
          <w:color w:val="333333"/>
          <w:u w:val="none"/>
        </w:rPr>
        <w:t>June 6</w:t>
      </w:r>
      <w:r w:rsidRPr="000261E8">
        <w:rPr>
          <w:rStyle w:val="Hyperlink"/>
          <w:b/>
          <w:color w:val="333333"/>
          <w:u w:val="none"/>
          <w:vertAlign w:val="superscript"/>
        </w:rPr>
        <w:t>th</w:t>
      </w:r>
      <w:r w:rsidRPr="000261E8">
        <w:rPr>
          <w:rStyle w:val="Hyperlink"/>
          <w:b/>
          <w:color w:val="333333"/>
          <w:u w:val="none"/>
        </w:rPr>
        <w:t>, 2019 Location/Host:</w:t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 w:rsidRPr="000261E8">
        <w:rPr>
          <w:rStyle w:val="Hyperlink"/>
          <w:b/>
          <w:color w:val="333333"/>
          <w:u w:val="none"/>
        </w:rPr>
        <w:t>November 7</w:t>
      </w:r>
      <w:r w:rsidR="000261E8" w:rsidRPr="000261E8">
        <w:rPr>
          <w:rStyle w:val="Hyperlink"/>
          <w:b/>
          <w:color w:val="333333"/>
          <w:u w:val="none"/>
          <w:vertAlign w:val="superscript"/>
        </w:rPr>
        <w:t>th</w:t>
      </w:r>
      <w:r w:rsidR="000261E8" w:rsidRPr="000261E8">
        <w:rPr>
          <w:rStyle w:val="Hyperlink"/>
          <w:b/>
          <w:color w:val="333333"/>
          <w:u w:val="none"/>
        </w:rPr>
        <w:t>, 2019 Location/Host:</w:t>
      </w:r>
    </w:p>
    <w:p w14:paraId="356BEAD7" w14:textId="1202D9BB" w:rsidR="00667813" w:rsidRPr="000261E8" w:rsidRDefault="00667813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Pueblo Police Department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Colorado Springs Training Academy</w:t>
      </w:r>
    </w:p>
    <w:p w14:paraId="6CD67DEF" w14:textId="16472184" w:rsidR="00667813" w:rsidRPr="000261E8" w:rsidRDefault="00667813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 xml:space="preserve">200 S Main St 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725 N Murray Blvd</w:t>
      </w:r>
    </w:p>
    <w:p w14:paraId="648AFBE4" w14:textId="1ED1178C" w:rsidR="00667813" w:rsidRPr="000261E8" w:rsidRDefault="00667813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Pueblo, CO 81003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Colorado Springs, CO 80915</w:t>
      </w:r>
    </w:p>
    <w:p w14:paraId="18020F06" w14:textId="26089140" w:rsidR="00E27C67" w:rsidRPr="000261E8" w:rsidRDefault="00E27C67" w:rsidP="00E27C6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 w:rsidRPr="000261E8">
        <w:rPr>
          <w:rStyle w:val="Hyperlink"/>
          <w:b/>
          <w:color w:val="333333"/>
          <w:u w:val="none"/>
        </w:rPr>
        <w:t>July 11</w:t>
      </w:r>
      <w:r w:rsidRPr="000261E8">
        <w:rPr>
          <w:rStyle w:val="Hyperlink"/>
          <w:b/>
          <w:color w:val="333333"/>
          <w:u w:val="none"/>
          <w:vertAlign w:val="superscript"/>
        </w:rPr>
        <w:t>th</w:t>
      </w:r>
      <w:r w:rsidRPr="000261E8">
        <w:rPr>
          <w:rStyle w:val="Hyperlink"/>
          <w:b/>
          <w:color w:val="333333"/>
          <w:u w:val="none"/>
        </w:rPr>
        <w:t>, 2019 Location/Host:</w:t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 w:rsidRPr="000261E8">
        <w:rPr>
          <w:rStyle w:val="Hyperlink"/>
          <w:b/>
          <w:color w:val="333333"/>
          <w:u w:val="none"/>
        </w:rPr>
        <w:t>December 5</w:t>
      </w:r>
      <w:r w:rsidR="000261E8" w:rsidRPr="000261E8">
        <w:rPr>
          <w:rStyle w:val="Hyperlink"/>
          <w:b/>
          <w:color w:val="333333"/>
          <w:u w:val="none"/>
          <w:vertAlign w:val="superscript"/>
        </w:rPr>
        <w:t>th</w:t>
      </w:r>
      <w:r w:rsidR="000261E8" w:rsidRPr="000261E8">
        <w:rPr>
          <w:rStyle w:val="Hyperlink"/>
          <w:b/>
          <w:color w:val="333333"/>
          <w:u w:val="none"/>
        </w:rPr>
        <w:t>, 2019 Location/Host:</w:t>
      </w:r>
    </w:p>
    <w:p w14:paraId="3529D91A" w14:textId="2E35409A" w:rsidR="00E27C67" w:rsidRPr="000261E8" w:rsidRDefault="00E27C67" w:rsidP="00E27C6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Pueblo County SO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No Meeting</w:t>
      </w:r>
    </w:p>
    <w:p w14:paraId="2CFB05D5" w14:textId="4A489549" w:rsidR="00E27C67" w:rsidRPr="000261E8" w:rsidRDefault="00E27C67" w:rsidP="00E27C6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101 W 10</w:t>
      </w:r>
      <w:r w:rsidRPr="000261E8">
        <w:rPr>
          <w:rStyle w:val="Hyperlink"/>
          <w:color w:val="333333"/>
          <w:u w:val="none"/>
          <w:vertAlign w:val="superscript"/>
        </w:rPr>
        <w:t>th</w:t>
      </w:r>
      <w:r w:rsidRPr="000261E8">
        <w:rPr>
          <w:rStyle w:val="Hyperlink"/>
          <w:color w:val="333333"/>
          <w:u w:val="none"/>
        </w:rPr>
        <w:t xml:space="preserve"> St</w:t>
      </w:r>
    </w:p>
    <w:p w14:paraId="18ACCD2E" w14:textId="4BFC2DB6" w:rsidR="00E27C67" w:rsidRPr="000261E8" w:rsidRDefault="00E27C67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Pueblo, CO 81003</w:t>
      </w:r>
    </w:p>
    <w:sectPr w:rsidR="00E27C67" w:rsidRPr="000261E8" w:rsidSect="00AC2AE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4266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40327AC"/>
    <w:multiLevelType w:val="hybridMultilevel"/>
    <w:tmpl w:val="44CCD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86F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C2647B4"/>
    <w:multiLevelType w:val="hybridMultilevel"/>
    <w:tmpl w:val="007E3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A653C8"/>
    <w:multiLevelType w:val="hybridMultilevel"/>
    <w:tmpl w:val="E88C0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3428F5"/>
    <w:multiLevelType w:val="hybridMultilevel"/>
    <w:tmpl w:val="1488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A6DA3"/>
    <w:multiLevelType w:val="hybridMultilevel"/>
    <w:tmpl w:val="708C1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BC1006"/>
    <w:multiLevelType w:val="hybridMultilevel"/>
    <w:tmpl w:val="AD18E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FA1164"/>
    <w:multiLevelType w:val="hybridMultilevel"/>
    <w:tmpl w:val="BF98C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EC02B7"/>
    <w:multiLevelType w:val="hybridMultilevel"/>
    <w:tmpl w:val="AF32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DC58A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A3E1A4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FD6284B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FE15CC0"/>
    <w:multiLevelType w:val="hybridMultilevel"/>
    <w:tmpl w:val="E9947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6762B6"/>
    <w:multiLevelType w:val="hybridMultilevel"/>
    <w:tmpl w:val="4134B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BB12A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157750F"/>
    <w:multiLevelType w:val="hybridMultilevel"/>
    <w:tmpl w:val="50ECF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B27CF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E4A288F"/>
    <w:multiLevelType w:val="hybridMultilevel"/>
    <w:tmpl w:val="84EE0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480CDD"/>
    <w:multiLevelType w:val="hybridMultilevel"/>
    <w:tmpl w:val="4638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526A99"/>
    <w:multiLevelType w:val="multilevel"/>
    <w:tmpl w:val="E65C1670"/>
    <w:lvl w:ilvl="0">
      <w:start w:val="5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535476A5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55957721"/>
    <w:multiLevelType w:val="hybridMultilevel"/>
    <w:tmpl w:val="E8A6E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AF69A0"/>
    <w:multiLevelType w:val="hybridMultilevel"/>
    <w:tmpl w:val="D74E4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FE75A2"/>
    <w:multiLevelType w:val="hybridMultilevel"/>
    <w:tmpl w:val="46047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E22B98"/>
    <w:multiLevelType w:val="hybridMultilevel"/>
    <w:tmpl w:val="86584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B179A3"/>
    <w:multiLevelType w:val="hybridMultilevel"/>
    <w:tmpl w:val="810AE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D908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71313D84"/>
    <w:multiLevelType w:val="hybridMultilevel"/>
    <w:tmpl w:val="5E48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780B7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9"/>
  </w:num>
  <w:num w:numId="3">
    <w:abstractNumId w:val="19"/>
  </w:num>
  <w:num w:numId="4">
    <w:abstractNumId w:val="28"/>
  </w:num>
  <w:num w:numId="5">
    <w:abstractNumId w:val="16"/>
  </w:num>
  <w:num w:numId="6">
    <w:abstractNumId w:val="2"/>
  </w:num>
  <w:num w:numId="7">
    <w:abstractNumId w:val="17"/>
  </w:num>
  <w:num w:numId="8">
    <w:abstractNumId w:val="27"/>
  </w:num>
  <w:num w:numId="9">
    <w:abstractNumId w:val="21"/>
  </w:num>
  <w:num w:numId="10">
    <w:abstractNumId w:val="11"/>
  </w:num>
  <w:num w:numId="11">
    <w:abstractNumId w:val="10"/>
  </w:num>
  <w:num w:numId="12">
    <w:abstractNumId w:val="15"/>
  </w:num>
  <w:num w:numId="13">
    <w:abstractNumId w:val="0"/>
  </w:num>
  <w:num w:numId="14">
    <w:abstractNumId w:val="20"/>
  </w:num>
  <w:num w:numId="15">
    <w:abstractNumId w:val="29"/>
  </w:num>
  <w:num w:numId="16">
    <w:abstractNumId w:val="22"/>
  </w:num>
  <w:num w:numId="17">
    <w:abstractNumId w:val="18"/>
  </w:num>
  <w:num w:numId="18">
    <w:abstractNumId w:val="25"/>
  </w:num>
  <w:num w:numId="19">
    <w:abstractNumId w:val="12"/>
  </w:num>
  <w:num w:numId="20">
    <w:abstractNumId w:val="23"/>
  </w:num>
  <w:num w:numId="21">
    <w:abstractNumId w:val="7"/>
  </w:num>
  <w:num w:numId="22">
    <w:abstractNumId w:val="6"/>
  </w:num>
  <w:num w:numId="23">
    <w:abstractNumId w:val="24"/>
  </w:num>
  <w:num w:numId="24">
    <w:abstractNumId w:val="26"/>
  </w:num>
  <w:num w:numId="25">
    <w:abstractNumId w:val="3"/>
  </w:num>
  <w:num w:numId="26">
    <w:abstractNumId w:val="5"/>
  </w:num>
  <w:num w:numId="27">
    <w:abstractNumId w:val="13"/>
  </w:num>
  <w:num w:numId="28">
    <w:abstractNumId w:val="4"/>
  </w:num>
  <w:num w:numId="29">
    <w:abstractNumId w:val="14"/>
  </w:num>
  <w:num w:numId="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AUAs39/2iwAAAA="/>
  </w:docVars>
  <w:rsids>
    <w:rsidRoot w:val="002E3E54"/>
    <w:rsid w:val="00000C44"/>
    <w:rsid w:val="00014D9D"/>
    <w:rsid w:val="000249EA"/>
    <w:rsid w:val="000261E8"/>
    <w:rsid w:val="000411CB"/>
    <w:rsid w:val="00045DB3"/>
    <w:rsid w:val="00046F8A"/>
    <w:rsid w:val="000478BC"/>
    <w:rsid w:val="00081580"/>
    <w:rsid w:val="0009040B"/>
    <w:rsid w:val="000A106D"/>
    <w:rsid w:val="000B6614"/>
    <w:rsid w:val="000C1117"/>
    <w:rsid w:val="000C5BB8"/>
    <w:rsid w:val="000E02B3"/>
    <w:rsid w:val="000E379B"/>
    <w:rsid w:val="000E67A3"/>
    <w:rsid w:val="00123A6E"/>
    <w:rsid w:val="00126A8F"/>
    <w:rsid w:val="00127338"/>
    <w:rsid w:val="0013401B"/>
    <w:rsid w:val="00137F0D"/>
    <w:rsid w:val="00141E9F"/>
    <w:rsid w:val="00142A5F"/>
    <w:rsid w:val="00145CC5"/>
    <w:rsid w:val="00156CDB"/>
    <w:rsid w:val="001614B1"/>
    <w:rsid w:val="00161650"/>
    <w:rsid w:val="00163A17"/>
    <w:rsid w:val="00166E21"/>
    <w:rsid w:val="0017312D"/>
    <w:rsid w:val="001823AD"/>
    <w:rsid w:val="001824C5"/>
    <w:rsid w:val="001867BD"/>
    <w:rsid w:val="00192C8A"/>
    <w:rsid w:val="001B1DEF"/>
    <w:rsid w:val="001B20F3"/>
    <w:rsid w:val="001B448C"/>
    <w:rsid w:val="001C5C68"/>
    <w:rsid w:val="001D04F1"/>
    <w:rsid w:val="001E6BF4"/>
    <w:rsid w:val="001F34FA"/>
    <w:rsid w:val="001F6377"/>
    <w:rsid w:val="0020461B"/>
    <w:rsid w:val="00207467"/>
    <w:rsid w:val="002263F3"/>
    <w:rsid w:val="002343D7"/>
    <w:rsid w:val="002555AA"/>
    <w:rsid w:val="00273318"/>
    <w:rsid w:val="00274EBD"/>
    <w:rsid w:val="00276133"/>
    <w:rsid w:val="0027657C"/>
    <w:rsid w:val="00283A24"/>
    <w:rsid w:val="0028650B"/>
    <w:rsid w:val="002A3B44"/>
    <w:rsid w:val="002B1EF3"/>
    <w:rsid w:val="002B48B7"/>
    <w:rsid w:val="002C3651"/>
    <w:rsid w:val="002C782C"/>
    <w:rsid w:val="002D4F34"/>
    <w:rsid w:val="002D707D"/>
    <w:rsid w:val="002E3C8A"/>
    <w:rsid w:val="002E3E54"/>
    <w:rsid w:val="003100A4"/>
    <w:rsid w:val="0032647C"/>
    <w:rsid w:val="00332724"/>
    <w:rsid w:val="00332D8C"/>
    <w:rsid w:val="0034030A"/>
    <w:rsid w:val="00341997"/>
    <w:rsid w:val="0034549E"/>
    <w:rsid w:val="003515C5"/>
    <w:rsid w:val="0035466E"/>
    <w:rsid w:val="00361B10"/>
    <w:rsid w:val="003629FF"/>
    <w:rsid w:val="00381CA5"/>
    <w:rsid w:val="00381D45"/>
    <w:rsid w:val="00383EC8"/>
    <w:rsid w:val="00387C75"/>
    <w:rsid w:val="00391392"/>
    <w:rsid w:val="003A2074"/>
    <w:rsid w:val="003A5455"/>
    <w:rsid w:val="003B7E0B"/>
    <w:rsid w:val="003D213D"/>
    <w:rsid w:val="00401F29"/>
    <w:rsid w:val="00414243"/>
    <w:rsid w:val="004256A1"/>
    <w:rsid w:val="004275F4"/>
    <w:rsid w:val="00433DAB"/>
    <w:rsid w:val="00445975"/>
    <w:rsid w:val="004461FD"/>
    <w:rsid w:val="004501E8"/>
    <w:rsid w:val="004679A9"/>
    <w:rsid w:val="0047709B"/>
    <w:rsid w:val="00491876"/>
    <w:rsid w:val="004937A9"/>
    <w:rsid w:val="00496711"/>
    <w:rsid w:val="004A1CC8"/>
    <w:rsid w:val="004A3F4A"/>
    <w:rsid w:val="004A4BAC"/>
    <w:rsid w:val="004C0D4F"/>
    <w:rsid w:val="004F2A22"/>
    <w:rsid w:val="00505CBD"/>
    <w:rsid w:val="00513701"/>
    <w:rsid w:val="005167AD"/>
    <w:rsid w:val="00532097"/>
    <w:rsid w:val="00542F4E"/>
    <w:rsid w:val="00552F25"/>
    <w:rsid w:val="00562C4D"/>
    <w:rsid w:val="00572EE3"/>
    <w:rsid w:val="00577A41"/>
    <w:rsid w:val="00582AE8"/>
    <w:rsid w:val="005A216A"/>
    <w:rsid w:val="005A3537"/>
    <w:rsid w:val="005F21AF"/>
    <w:rsid w:val="006000B5"/>
    <w:rsid w:val="006009A5"/>
    <w:rsid w:val="0060167B"/>
    <w:rsid w:val="006018B6"/>
    <w:rsid w:val="00605EBA"/>
    <w:rsid w:val="00626AD0"/>
    <w:rsid w:val="00637572"/>
    <w:rsid w:val="00650786"/>
    <w:rsid w:val="00661203"/>
    <w:rsid w:val="00665529"/>
    <w:rsid w:val="00667813"/>
    <w:rsid w:val="00690AFA"/>
    <w:rsid w:val="00690BD7"/>
    <w:rsid w:val="006A1C0C"/>
    <w:rsid w:val="006B2B1B"/>
    <w:rsid w:val="006B2D86"/>
    <w:rsid w:val="006B6AB3"/>
    <w:rsid w:val="006C07B4"/>
    <w:rsid w:val="006C2B2D"/>
    <w:rsid w:val="006E7D19"/>
    <w:rsid w:val="006F7E54"/>
    <w:rsid w:val="00703EF8"/>
    <w:rsid w:val="00707027"/>
    <w:rsid w:val="007168B4"/>
    <w:rsid w:val="00730117"/>
    <w:rsid w:val="00732F13"/>
    <w:rsid w:val="00741FB3"/>
    <w:rsid w:val="00745390"/>
    <w:rsid w:val="00750CF2"/>
    <w:rsid w:val="00751C58"/>
    <w:rsid w:val="0076352A"/>
    <w:rsid w:val="0077236F"/>
    <w:rsid w:val="0077777C"/>
    <w:rsid w:val="0077796D"/>
    <w:rsid w:val="00777A30"/>
    <w:rsid w:val="007832C2"/>
    <w:rsid w:val="007A1F58"/>
    <w:rsid w:val="007A39BD"/>
    <w:rsid w:val="007A5DE1"/>
    <w:rsid w:val="007B7E37"/>
    <w:rsid w:val="007C1046"/>
    <w:rsid w:val="007D3FA0"/>
    <w:rsid w:val="007E47B7"/>
    <w:rsid w:val="00800F8C"/>
    <w:rsid w:val="008030E5"/>
    <w:rsid w:val="00804591"/>
    <w:rsid w:val="00812312"/>
    <w:rsid w:val="00820E5B"/>
    <w:rsid w:val="00822418"/>
    <w:rsid w:val="00840D80"/>
    <w:rsid w:val="008425CC"/>
    <w:rsid w:val="0084660C"/>
    <w:rsid w:val="008828F1"/>
    <w:rsid w:val="0088412C"/>
    <w:rsid w:val="008936A6"/>
    <w:rsid w:val="0089451D"/>
    <w:rsid w:val="008B06BC"/>
    <w:rsid w:val="008B1891"/>
    <w:rsid w:val="008B5EEC"/>
    <w:rsid w:val="008B6505"/>
    <w:rsid w:val="008C0DB6"/>
    <w:rsid w:val="008C6660"/>
    <w:rsid w:val="008C6CAB"/>
    <w:rsid w:val="008E5B06"/>
    <w:rsid w:val="008F06D1"/>
    <w:rsid w:val="0090394B"/>
    <w:rsid w:val="00904EAD"/>
    <w:rsid w:val="009153A4"/>
    <w:rsid w:val="00916FEE"/>
    <w:rsid w:val="00920FEB"/>
    <w:rsid w:val="009309D6"/>
    <w:rsid w:val="00931FBD"/>
    <w:rsid w:val="00933798"/>
    <w:rsid w:val="00943694"/>
    <w:rsid w:val="00946398"/>
    <w:rsid w:val="009652AF"/>
    <w:rsid w:val="00971209"/>
    <w:rsid w:val="009808A4"/>
    <w:rsid w:val="00980943"/>
    <w:rsid w:val="00982C86"/>
    <w:rsid w:val="0099464D"/>
    <w:rsid w:val="009951C4"/>
    <w:rsid w:val="009B1C79"/>
    <w:rsid w:val="009B6D71"/>
    <w:rsid w:val="009C764D"/>
    <w:rsid w:val="009D70EE"/>
    <w:rsid w:val="009E5323"/>
    <w:rsid w:val="009F0F44"/>
    <w:rsid w:val="009F3B5B"/>
    <w:rsid w:val="00A04AC6"/>
    <w:rsid w:val="00A06463"/>
    <w:rsid w:val="00A06857"/>
    <w:rsid w:val="00A21DC5"/>
    <w:rsid w:val="00A237BF"/>
    <w:rsid w:val="00A300EE"/>
    <w:rsid w:val="00A40719"/>
    <w:rsid w:val="00A4628B"/>
    <w:rsid w:val="00A50888"/>
    <w:rsid w:val="00A535FC"/>
    <w:rsid w:val="00A71941"/>
    <w:rsid w:val="00A764F6"/>
    <w:rsid w:val="00AA05F0"/>
    <w:rsid w:val="00AB2F6E"/>
    <w:rsid w:val="00AC2AEF"/>
    <w:rsid w:val="00AC7E3A"/>
    <w:rsid w:val="00AD331D"/>
    <w:rsid w:val="00AD65AC"/>
    <w:rsid w:val="00AF6DE2"/>
    <w:rsid w:val="00B457BF"/>
    <w:rsid w:val="00B607BE"/>
    <w:rsid w:val="00B71F8B"/>
    <w:rsid w:val="00B754DF"/>
    <w:rsid w:val="00BA3007"/>
    <w:rsid w:val="00BA43CF"/>
    <w:rsid w:val="00BB2FE7"/>
    <w:rsid w:val="00BC0470"/>
    <w:rsid w:val="00BC729E"/>
    <w:rsid w:val="00BD0FFB"/>
    <w:rsid w:val="00BD17F8"/>
    <w:rsid w:val="00BD336A"/>
    <w:rsid w:val="00BD5C92"/>
    <w:rsid w:val="00C0209F"/>
    <w:rsid w:val="00C0655B"/>
    <w:rsid w:val="00C06C38"/>
    <w:rsid w:val="00C07DCF"/>
    <w:rsid w:val="00C10CC0"/>
    <w:rsid w:val="00C12A77"/>
    <w:rsid w:val="00C1474E"/>
    <w:rsid w:val="00C20DA9"/>
    <w:rsid w:val="00C42063"/>
    <w:rsid w:val="00C5595B"/>
    <w:rsid w:val="00C6183C"/>
    <w:rsid w:val="00C72515"/>
    <w:rsid w:val="00C735D3"/>
    <w:rsid w:val="00C75DB3"/>
    <w:rsid w:val="00C83DFA"/>
    <w:rsid w:val="00CA1EAD"/>
    <w:rsid w:val="00CA5037"/>
    <w:rsid w:val="00CA7EBA"/>
    <w:rsid w:val="00CB231B"/>
    <w:rsid w:val="00CB5BC5"/>
    <w:rsid w:val="00CC16F0"/>
    <w:rsid w:val="00CC607C"/>
    <w:rsid w:val="00CD2137"/>
    <w:rsid w:val="00CD2F9E"/>
    <w:rsid w:val="00CD7213"/>
    <w:rsid w:val="00CE3382"/>
    <w:rsid w:val="00CE7439"/>
    <w:rsid w:val="00CF1AA3"/>
    <w:rsid w:val="00CF2803"/>
    <w:rsid w:val="00CF5F22"/>
    <w:rsid w:val="00CF6F82"/>
    <w:rsid w:val="00D01E5F"/>
    <w:rsid w:val="00D07345"/>
    <w:rsid w:val="00D10CB4"/>
    <w:rsid w:val="00D12AEE"/>
    <w:rsid w:val="00D210BF"/>
    <w:rsid w:val="00D25762"/>
    <w:rsid w:val="00D261A0"/>
    <w:rsid w:val="00D36723"/>
    <w:rsid w:val="00D523E5"/>
    <w:rsid w:val="00D7212E"/>
    <w:rsid w:val="00D77E3C"/>
    <w:rsid w:val="00D92384"/>
    <w:rsid w:val="00D958A9"/>
    <w:rsid w:val="00DA3870"/>
    <w:rsid w:val="00DA5B6B"/>
    <w:rsid w:val="00DB11AC"/>
    <w:rsid w:val="00DB6127"/>
    <w:rsid w:val="00DB6374"/>
    <w:rsid w:val="00DC1CF1"/>
    <w:rsid w:val="00DD349B"/>
    <w:rsid w:val="00DD3F27"/>
    <w:rsid w:val="00DD5D48"/>
    <w:rsid w:val="00DD6C87"/>
    <w:rsid w:val="00DE2D24"/>
    <w:rsid w:val="00E16AC8"/>
    <w:rsid w:val="00E251A9"/>
    <w:rsid w:val="00E27C67"/>
    <w:rsid w:val="00E32BB8"/>
    <w:rsid w:val="00E33F95"/>
    <w:rsid w:val="00E34C9A"/>
    <w:rsid w:val="00E358C0"/>
    <w:rsid w:val="00E378EE"/>
    <w:rsid w:val="00E455AE"/>
    <w:rsid w:val="00E4726E"/>
    <w:rsid w:val="00E554ED"/>
    <w:rsid w:val="00E64466"/>
    <w:rsid w:val="00E6606B"/>
    <w:rsid w:val="00E86D45"/>
    <w:rsid w:val="00EA44BF"/>
    <w:rsid w:val="00EA576D"/>
    <w:rsid w:val="00EB241D"/>
    <w:rsid w:val="00EB4B3B"/>
    <w:rsid w:val="00EB5119"/>
    <w:rsid w:val="00EB608E"/>
    <w:rsid w:val="00EB7D70"/>
    <w:rsid w:val="00EC5AFB"/>
    <w:rsid w:val="00EF36AC"/>
    <w:rsid w:val="00F14824"/>
    <w:rsid w:val="00F1569E"/>
    <w:rsid w:val="00F16291"/>
    <w:rsid w:val="00F16904"/>
    <w:rsid w:val="00F16B5C"/>
    <w:rsid w:val="00F34A2A"/>
    <w:rsid w:val="00F3570C"/>
    <w:rsid w:val="00F47A31"/>
    <w:rsid w:val="00F534D2"/>
    <w:rsid w:val="00F64102"/>
    <w:rsid w:val="00F67571"/>
    <w:rsid w:val="00F6775E"/>
    <w:rsid w:val="00F7384E"/>
    <w:rsid w:val="00F75510"/>
    <w:rsid w:val="00F85313"/>
    <w:rsid w:val="00F911C2"/>
    <w:rsid w:val="00F94C72"/>
    <w:rsid w:val="00FB3862"/>
    <w:rsid w:val="00FB517F"/>
    <w:rsid w:val="00FB7144"/>
    <w:rsid w:val="00FD4CB5"/>
    <w:rsid w:val="00FD662F"/>
    <w:rsid w:val="00FE2198"/>
    <w:rsid w:val="00FF0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FB292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1F58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A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20E5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52F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52F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F3E493-1EE7-4C5F-9338-7BE291E32E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98</TotalTime>
  <Pages>10</Pages>
  <Words>1255</Words>
  <Characters>715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8</cp:revision>
  <cp:lastPrinted>2019-04-04T13:25:00Z</cp:lastPrinted>
  <dcterms:created xsi:type="dcterms:W3CDTF">2019-03-21T20:45:00Z</dcterms:created>
  <dcterms:modified xsi:type="dcterms:W3CDTF">2019-04-04T13:45:00Z</dcterms:modified>
</cp:coreProperties>
</file>